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2CC" w:themeColor="accent4" w:themeTint="33"/>
  <w:body>
    <w:p w14:paraId="268C1892" w14:textId="77777777" w:rsidR="00B87E27" w:rsidRDefault="00B87E27" w:rsidP="00B87E27">
      <w:pPr>
        <w:pStyle w:val="Normal1"/>
        <w:ind w:firstLine="720"/>
        <w:jc w:val="center"/>
        <w:rPr>
          <w:b/>
        </w:rPr>
      </w:pPr>
      <w:r>
        <w:rPr>
          <w:b/>
        </w:rPr>
        <w:t>Christine Overdevest</w:t>
      </w:r>
    </w:p>
    <w:p w14:paraId="67975C19" w14:textId="77777777" w:rsidR="00B87E27" w:rsidRDefault="00B87E27" w:rsidP="00B87E27">
      <w:pPr>
        <w:pStyle w:val="Normal1"/>
        <w:rPr>
          <w:b/>
          <w:sz w:val="28"/>
          <w:szCs w:val="28"/>
        </w:rPr>
      </w:pPr>
    </w:p>
    <w:p w14:paraId="34B51ABA" w14:textId="77777777" w:rsidR="00B87E27" w:rsidRDefault="00B87E27" w:rsidP="00B87E27">
      <w:pPr>
        <w:pStyle w:val="Normal1"/>
        <w:ind w:left="2160" w:hanging="2160"/>
      </w:pPr>
      <w:r>
        <w:rPr>
          <w:b/>
        </w:rPr>
        <w:t>Address</w:t>
      </w:r>
      <w:r>
        <w:rPr>
          <w:b/>
          <w:sz w:val="28"/>
          <w:szCs w:val="28"/>
        </w:rPr>
        <w:t xml:space="preserve">  </w:t>
      </w:r>
      <w:r>
        <w:rPr>
          <w:b/>
          <w:sz w:val="28"/>
          <w:szCs w:val="28"/>
        </w:rPr>
        <w:tab/>
      </w:r>
      <w:r>
        <w:t xml:space="preserve">Department of Sociology </w:t>
      </w:r>
      <w:r>
        <w:br/>
        <w:t xml:space="preserve">University of Florida </w:t>
      </w:r>
      <w:r>
        <w:br/>
        <w:t xml:space="preserve">3219 Turlington Hall </w:t>
      </w:r>
      <w:r>
        <w:br/>
        <w:t xml:space="preserve">P.O. Box 117330 </w:t>
      </w:r>
      <w:r>
        <w:br/>
        <w:t xml:space="preserve">Gainesville, FL  32611-7330 </w:t>
      </w:r>
      <w:r>
        <w:br/>
        <w:t xml:space="preserve">voice:  352/392-0265 ext.256 </w:t>
      </w:r>
      <w:r>
        <w:br/>
        <w:t xml:space="preserve">fax:  352/392-6568 </w:t>
      </w:r>
      <w:r>
        <w:br/>
      </w:r>
      <w:hyperlink r:id="rId7" w:history="1">
        <w:r>
          <w:rPr>
            <w:rStyle w:val="Hyperlink"/>
          </w:rPr>
          <w:t>coverdev@soc.ufl.edu</w:t>
        </w:r>
      </w:hyperlink>
    </w:p>
    <w:p w14:paraId="22CF1DC6" w14:textId="77777777" w:rsidR="00B87E27" w:rsidRDefault="00B87E27" w:rsidP="00B87E27">
      <w:pPr>
        <w:pStyle w:val="Normal1"/>
      </w:pPr>
    </w:p>
    <w:p w14:paraId="7EB6045A" w14:textId="77777777" w:rsidR="00B87E27" w:rsidRDefault="00B87E27" w:rsidP="00B87E27">
      <w:pPr>
        <w:pStyle w:val="Normal1"/>
        <w:ind w:left="2160" w:hanging="2160"/>
      </w:pPr>
    </w:p>
    <w:p w14:paraId="27D1DF37" w14:textId="77777777" w:rsidR="00B87E27" w:rsidRDefault="00B87E27" w:rsidP="00B87E27">
      <w:pPr>
        <w:pStyle w:val="Normal1"/>
        <w:ind w:left="2160" w:hanging="2160"/>
        <w:rPr>
          <w:b/>
          <w:bCs/>
        </w:rPr>
      </w:pPr>
      <w:r>
        <w:rPr>
          <w:b/>
          <w:bCs/>
        </w:rPr>
        <w:t>Current Positions</w:t>
      </w:r>
    </w:p>
    <w:p w14:paraId="396D17D3" w14:textId="77777777" w:rsidR="00B87E27" w:rsidRDefault="00B87E27" w:rsidP="00B87E27">
      <w:pPr>
        <w:pStyle w:val="Normal1"/>
        <w:ind w:left="2160" w:hanging="2160"/>
        <w:rPr>
          <w:b/>
          <w:bCs/>
        </w:rPr>
      </w:pPr>
    </w:p>
    <w:p w14:paraId="2A1988CF" w14:textId="76EF9536" w:rsidR="00E1327C" w:rsidRDefault="00E1327C" w:rsidP="00E1327C">
      <w:pPr>
        <w:pStyle w:val="Normal1"/>
        <w:ind w:left="2160" w:hanging="1440"/>
      </w:pPr>
      <w:r>
        <w:t>2012</w:t>
      </w:r>
      <w:r>
        <w:tab/>
      </w:r>
      <w:r>
        <w:tab/>
        <w:t>Associate Professor</w:t>
      </w:r>
    </w:p>
    <w:p w14:paraId="2937C123" w14:textId="73D4143E" w:rsidR="00B87E27" w:rsidRDefault="00B87E27" w:rsidP="00B87E27">
      <w:pPr>
        <w:pStyle w:val="Normal1"/>
        <w:ind w:left="2160" w:hanging="1440"/>
      </w:pPr>
      <w:r>
        <w:t xml:space="preserve">2008—2009 </w:t>
      </w:r>
      <w:r>
        <w:tab/>
      </w:r>
      <w:r>
        <w:tab/>
        <w:t xml:space="preserve">Visiting Fellow, International Business Institute, </w:t>
      </w:r>
    </w:p>
    <w:p w14:paraId="5AF91A21" w14:textId="77777777" w:rsidR="00B87E27" w:rsidRDefault="00B87E27" w:rsidP="00B87E27">
      <w:pPr>
        <w:pStyle w:val="Normal1"/>
        <w:ind w:left="2160" w:hanging="1440"/>
      </w:pPr>
      <w:r>
        <w:tab/>
      </w:r>
      <w:r>
        <w:tab/>
        <w:t>Stockholm School of Economics</w:t>
      </w:r>
    </w:p>
    <w:p w14:paraId="52500B62" w14:textId="66A10960" w:rsidR="00B87E27" w:rsidRDefault="00B87E27" w:rsidP="00B87E27">
      <w:pPr>
        <w:pStyle w:val="Normal1"/>
        <w:ind w:firstLine="720"/>
      </w:pPr>
      <w:r>
        <w:t>2005</w:t>
      </w:r>
      <w:r>
        <w:tab/>
      </w:r>
      <w:r>
        <w:tab/>
      </w:r>
      <w:r w:rsidR="006E6DBA">
        <w:tab/>
      </w:r>
      <w:r>
        <w:t xml:space="preserve">Assistant Professor </w:t>
      </w:r>
    </w:p>
    <w:p w14:paraId="63D18D29" w14:textId="77777777" w:rsidR="00B87E27" w:rsidRDefault="00B87E27" w:rsidP="00B87E27">
      <w:pPr>
        <w:pStyle w:val="Normal1"/>
        <w:ind w:left="2160" w:hanging="2160"/>
      </w:pPr>
      <w:r>
        <w:tab/>
      </w:r>
      <w:r>
        <w:tab/>
        <w:t>Department of Sociology, University of Florida</w:t>
      </w:r>
    </w:p>
    <w:p w14:paraId="79214092" w14:textId="77777777" w:rsidR="00B87E27" w:rsidRDefault="00B87E27" w:rsidP="00B87E27">
      <w:pPr>
        <w:pStyle w:val="Normal1"/>
        <w:ind w:left="2160" w:hanging="2160"/>
      </w:pPr>
      <w:r>
        <w:tab/>
      </w:r>
      <w:r>
        <w:tab/>
        <w:t>Affiliate Faculty, School for Natural Resources and Environment</w:t>
      </w:r>
    </w:p>
    <w:p w14:paraId="0BB729B6" w14:textId="77777777" w:rsidR="00B87E27" w:rsidRDefault="00B87E27" w:rsidP="00B87E27">
      <w:pPr>
        <w:pStyle w:val="Normal1"/>
        <w:ind w:left="2160" w:hanging="2160"/>
      </w:pPr>
      <w:r>
        <w:tab/>
      </w:r>
      <w:r>
        <w:tab/>
        <w:t>Affiliate Faculty, Water Institute</w:t>
      </w:r>
    </w:p>
    <w:p w14:paraId="0CC7EA96" w14:textId="77777777" w:rsidR="00B87E27" w:rsidRDefault="00B87E27" w:rsidP="00B87E27">
      <w:pPr>
        <w:pStyle w:val="Normal1"/>
      </w:pPr>
      <w:r>
        <w:tab/>
      </w:r>
    </w:p>
    <w:p w14:paraId="6C7F2A32" w14:textId="77777777" w:rsidR="00B87E27" w:rsidRDefault="00B87E27" w:rsidP="00B87E27">
      <w:pPr>
        <w:pStyle w:val="Normal1"/>
        <w:rPr>
          <w:b/>
          <w:bCs/>
        </w:rPr>
      </w:pPr>
      <w:r>
        <w:rPr>
          <w:b/>
          <w:bCs/>
        </w:rPr>
        <w:t>Education</w:t>
      </w:r>
    </w:p>
    <w:p w14:paraId="6582B8B9" w14:textId="77777777" w:rsidR="00B87E27" w:rsidRDefault="00B87E27" w:rsidP="00B87E27">
      <w:pPr>
        <w:pStyle w:val="Normal1"/>
        <w:tabs>
          <w:tab w:val="left" w:pos="720"/>
          <w:tab w:val="left" w:pos="1440"/>
          <w:tab w:val="left" w:pos="2160"/>
        </w:tabs>
        <w:ind w:left="2160" w:hanging="2160"/>
        <w:rPr>
          <w:b/>
          <w:bCs/>
        </w:rPr>
      </w:pPr>
    </w:p>
    <w:p w14:paraId="62F57516" w14:textId="77777777" w:rsidR="00B87E27" w:rsidRDefault="00B87E27" w:rsidP="00B87E27">
      <w:pPr>
        <w:ind w:firstLine="720"/>
      </w:pPr>
      <w:r>
        <w:t>2005</w:t>
      </w:r>
      <w:r>
        <w:tab/>
        <w:t>Ph.D.</w:t>
      </w:r>
      <w:r>
        <w:tab/>
        <w:t>Department of Sociology, University of Wisconsin-Madison</w:t>
      </w:r>
    </w:p>
    <w:p w14:paraId="7D99ABB3" w14:textId="77777777" w:rsidR="00B87E27" w:rsidRDefault="00B87E27" w:rsidP="00B87E27">
      <w:pPr>
        <w:pStyle w:val="Normal1"/>
        <w:tabs>
          <w:tab w:val="left" w:pos="720"/>
          <w:tab w:val="left" w:pos="1440"/>
          <w:tab w:val="left" w:pos="2160"/>
        </w:tabs>
        <w:ind w:left="720"/>
      </w:pPr>
      <w:r>
        <w:t>1992</w:t>
      </w:r>
      <w:r>
        <w:tab/>
        <w:t>M.A.</w:t>
      </w:r>
      <w:r>
        <w:tab/>
        <w:t>Department of Sociology, University of Georgia</w:t>
      </w:r>
    </w:p>
    <w:p w14:paraId="0B5CE2A6" w14:textId="77777777" w:rsidR="00B87E27" w:rsidRDefault="00B87E27" w:rsidP="00B87E27">
      <w:pPr>
        <w:pStyle w:val="Normal1"/>
        <w:tabs>
          <w:tab w:val="left" w:pos="720"/>
          <w:tab w:val="left" w:pos="1440"/>
          <w:tab w:val="left" w:pos="2160"/>
        </w:tabs>
        <w:ind w:left="720"/>
      </w:pPr>
      <w:r>
        <w:t>1988</w:t>
      </w:r>
      <w:r>
        <w:tab/>
        <w:t>B.A.</w:t>
      </w:r>
      <w:r>
        <w:tab/>
        <w:t>Department of Sociology, University of Georgia</w:t>
      </w:r>
    </w:p>
    <w:p w14:paraId="056FAE16" w14:textId="77777777" w:rsidR="00B87E27" w:rsidRDefault="00B87E27" w:rsidP="00B87E27">
      <w:pPr>
        <w:pStyle w:val="Normal1"/>
        <w:tabs>
          <w:tab w:val="left" w:pos="720"/>
          <w:tab w:val="left" w:pos="1440"/>
          <w:tab w:val="left" w:pos="2160"/>
        </w:tabs>
        <w:ind w:left="2160" w:hanging="2160"/>
      </w:pPr>
    </w:p>
    <w:p w14:paraId="287622D0" w14:textId="77777777" w:rsidR="00B87E27" w:rsidRDefault="00B87E27" w:rsidP="00B87E27">
      <w:pPr>
        <w:widowControl/>
        <w:suppressAutoHyphens w:val="0"/>
        <w:autoSpaceDN w:val="0"/>
        <w:adjustRightInd w:val="0"/>
        <w:rPr>
          <w:rFonts w:ascii="Cambria" w:hAnsi="Cambria" w:cs="Cambria"/>
          <w:color w:val="000000"/>
          <w:lang w:bidi="ar-SA"/>
        </w:rPr>
      </w:pPr>
    </w:p>
    <w:p w14:paraId="57224E77" w14:textId="77777777" w:rsidR="00B87E27" w:rsidRDefault="00B87E27" w:rsidP="00B87E27">
      <w:pPr>
        <w:widowControl/>
        <w:suppressAutoHyphens w:val="0"/>
        <w:autoSpaceDN w:val="0"/>
        <w:adjustRightInd w:val="0"/>
        <w:rPr>
          <w:rFonts w:ascii="Cambria" w:hAnsi="Cambria"/>
          <w:b/>
          <w:lang w:bidi="ar-SA"/>
        </w:rPr>
      </w:pPr>
      <w:r>
        <w:rPr>
          <w:rFonts w:ascii="Cambria" w:hAnsi="Cambria"/>
          <w:b/>
          <w:lang w:bidi="ar-SA"/>
        </w:rPr>
        <w:t xml:space="preserve">Courses Taught </w:t>
      </w:r>
    </w:p>
    <w:p w14:paraId="5A292151" w14:textId="77777777" w:rsidR="00B87E27" w:rsidRDefault="00B87E27" w:rsidP="00B87E27">
      <w:pPr>
        <w:widowControl/>
        <w:suppressAutoHyphens w:val="0"/>
        <w:autoSpaceDN w:val="0"/>
        <w:adjustRightInd w:val="0"/>
        <w:rPr>
          <w:rFonts w:ascii="Cambria" w:hAnsi="Cambria"/>
          <w:lang w:bidi="ar-SA"/>
        </w:rPr>
      </w:pPr>
      <w:r>
        <w:rPr>
          <w:rFonts w:ascii="Cambria" w:hAnsi="Cambria"/>
          <w:lang w:bidi="ar-SA"/>
        </w:rPr>
        <w:t xml:space="preserve">Principles of Sociology (Online) </w:t>
      </w:r>
    </w:p>
    <w:p w14:paraId="76F00474" w14:textId="77777777" w:rsidR="00B87E27" w:rsidRDefault="00B87E27" w:rsidP="00B87E27">
      <w:pPr>
        <w:widowControl/>
        <w:suppressAutoHyphens w:val="0"/>
        <w:autoSpaceDN w:val="0"/>
        <w:adjustRightInd w:val="0"/>
        <w:rPr>
          <w:rFonts w:ascii="Cambria" w:hAnsi="Cambria"/>
          <w:lang w:bidi="ar-SA"/>
        </w:rPr>
      </w:pPr>
      <w:r>
        <w:rPr>
          <w:rFonts w:ascii="Cambria" w:hAnsi="Cambria"/>
          <w:lang w:bidi="ar-SA"/>
        </w:rPr>
        <w:t xml:space="preserve">Principles of Sociology (Live) </w:t>
      </w:r>
    </w:p>
    <w:p w14:paraId="00D26770" w14:textId="77777777" w:rsidR="006E6DBA" w:rsidRDefault="006E6DBA" w:rsidP="00B87E27">
      <w:pPr>
        <w:widowControl/>
        <w:suppressAutoHyphens w:val="0"/>
        <w:autoSpaceDN w:val="0"/>
        <w:adjustRightInd w:val="0"/>
        <w:rPr>
          <w:lang w:bidi="ar-SA"/>
        </w:rPr>
      </w:pPr>
      <w:r>
        <w:rPr>
          <w:lang w:bidi="ar-SA"/>
        </w:rPr>
        <w:t xml:space="preserve">Applications of Theory </w:t>
      </w:r>
    </w:p>
    <w:p w14:paraId="70E7C2C9" w14:textId="640722E4" w:rsidR="00B87E27" w:rsidRDefault="00B87E27" w:rsidP="00B87E27">
      <w:pPr>
        <w:widowControl/>
        <w:suppressAutoHyphens w:val="0"/>
        <w:autoSpaceDN w:val="0"/>
        <w:adjustRightInd w:val="0"/>
        <w:rPr>
          <w:lang w:bidi="ar-SA"/>
        </w:rPr>
      </w:pPr>
      <w:r>
        <w:rPr>
          <w:lang w:bidi="ar-SA"/>
        </w:rPr>
        <w:t xml:space="preserve">Classical Social Theory </w:t>
      </w:r>
    </w:p>
    <w:p w14:paraId="0628818C" w14:textId="243BF7E8" w:rsidR="00B87E27" w:rsidRDefault="00B87E27" w:rsidP="00B87E27">
      <w:pPr>
        <w:widowControl/>
        <w:suppressAutoHyphens w:val="0"/>
        <w:autoSpaceDN w:val="0"/>
        <w:adjustRightInd w:val="0"/>
        <w:rPr>
          <w:rFonts w:ascii="Cambria" w:hAnsi="Cambria" w:cs="Cambria"/>
          <w:lang w:bidi="ar-SA"/>
        </w:rPr>
      </w:pPr>
      <w:r>
        <w:rPr>
          <w:rFonts w:ascii="Cambria" w:hAnsi="Cambria" w:cs="Cambria"/>
          <w:lang w:bidi="ar-SA"/>
        </w:rPr>
        <w:t xml:space="preserve">Sociology of Globalization </w:t>
      </w:r>
      <w:r w:rsidR="00E1327C">
        <w:rPr>
          <w:rFonts w:ascii="Cambria" w:hAnsi="Cambria" w:cs="Cambria"/>
          <w:lang w:bidi="ar-SA"/>
        </w:rPr>
        <w:t>(Online)</w:t>
      </w:r>
    </w:p>
    <w:p w14:paraId="5AFE9A52" w14:textId="77777777" w:rsidR="00B87E27" w:rsidRDefault="00B87E27" w:rsidP="00B87E27">
      <w:pPr>
        <w:widowControl/>
        <w:suppressAutoHyphens w:val="0"/>
        <w:autoSpaceDN w:val="0"/>
        <w:adjustRightInd w:val="0"/>
        <w:rPr>
          <w:rFonts w:ascii="Cambria" w:hAnsi="Cambria" w:cs="Cambria"/>
          <w:lang w:bidi="ar-SA"/>
        </w:rPr>
      </w:pPr>
      <w:r>
        <w:rPr>
          <w:rFonts w:ascii="Cambria" w:hAnsi="Cambria" w:cs="Cambria"/>
          <w:lang w:bidi="ar-SA"/>
        </w:rPr>
        <w:t xml:space="preserve">Economic Sociology </w:t>
      </w:r>
    </w:p>
    <w:p w14:paraId="74731A0C" w14:textId="77777777" w:rsidR="00B87E27" w:rsidRDefault="00B87E27" w:rsidP="00B87E27">
      <w:pPr>
        <w:widowControl/>
        <w:suppressAutoHyphens w:val="0"/>
        <w:autoSpaceDN w:val="0"/>
        <w:adjustRightInd w:val="0"/>
        <w:rPr>
          <w:rFonts w:ascii="Cambria" w:hAnsi="Cambria" w:cs="Cambria"/>
          <w:lang w:bidi="ar-SA"/>
        </w:rPr>
      </w:pPr>
      <w:r>
        <w:rPr>
          <w:rFonts w:ascii="Cambria" w:hAnsi="Cambria" w:cs="Cambria"/>
          <w:lang w:bidi="ar-SA"/>
        </w:rPr>
        <w:t xml:space="preserve">Environmental Sociology </w:t>
      </w:r>
    </w:p>
    <w:p w14:paraId="7EBB2B87" w14:textId="77777777" w:rsidR="00B87E27" w:rsidRDefault="00B87E27" w:rsidP="00B87E27">
      <w:pPr>
        <w:pStyle w:val="Normal1"/>
        <w:tabs>
          <w:tab w:val="left" w:pos="720"/>
          <w:tab w:val="left" w:pos="1440"/>
          <w:tab w:val="left" w:pos="2160"/>
        </w:tabs>
        <w:ind w:left="2160" w:hanging="2160"/>
        <w:rPr>
          <w:b/>
          <w:bCs/>
        </w:rPr>
      </w:pPr>
      <w:r>
        <w:rPr>
          <w:rFonts w:ascii="Cambria" w:hAnsi="Cambria" w:cs="Cambria"/>
          <w:lang w:bidi="ar-SA"/>
        </w:rPr>
        <w:t>Environmental Governance</w:t>
      </w:r>
      <w:r>
        <w:tab/>
      </w:r>
      <w:r>
        <w:tab/>
      </w:r>
      <w:r>
        <w:tab/>
      </w:r>
      <w:r>
        <w:rPr>
          <w:b/>
          <w:bCs/>
        </w:rPr>
        <w:tab/>
      </w:r>
      <w:r>
        <w:rPr>
          <w:b/>
          <w:bCs/>
        </w:rPr>
        <w:tab/>
      </w:r>
      <w:r>
        <w:rPr>
          <w:b/>
          <w:bCs/>
        </w:rPr>
        <w:tab/>
      </w:r>
    </w:p>
    <w:p w14:paraId="6D81CCE8" w14:textId="77777777" w:rsidR="00B87E27" w:rsidRDefault="00B87E27" w:rsidP="00B87E27">
      <w:pPr>
        <w:pStyle w:val="Default"/>
        <w:rPr>
          <w:b/>
          <w:color w:val="auto"/>
        </w:rPr>
      </w:pPr>
    </w:p>
    <w:p w14:paraId="279ECBA8" w14:textId="77777777" w:rsidR="00222FD0" w:rsidRDefault="00222FD0" w:rsidP="00B87E27">
      <w:pPr>
        <w:pStyle w:val="Default"/>
        <w:rPr>
          <w:b/>
          <w:color w:val="auto"/>
        </w:rPr>
      </w:pPr>
    </w:p>
    <w:p w14:paraId="11F7AAC0" w14:textId="77777777" w:rsidR="00B87E27" w:rsidRDefault="00B87E27" w:rsidP="00B87E27">
      <w:pPr>
        <w:pStyle w:val="Default"/>
        <w:rPr>
          <w:b/>
          <w:color w:val="auto"/>
        </w:rPr>
      </w:pPr>
      <w:r>
        <w:rPr>
          <w:b/>
          <w:color w:val="auto"/>
        </w:rPr>
        <w:t xml:space="preserve">Citations </w:t>
      </w:r>
    </w:p>
    <w:p w14:paraId="655E3C7F" w14:textId="77777777" w:rsidR="00B87E27" w:rsidRDefault="00000000" w:rsidP="00B87E27">
      <w:pPr>
        <w:pStyle w:val="Normal1"/>
      </w:pPr>
      <w:hyperlink r:id="rId8" w:history="1">
        <w:r w:rsidR="00B87E27">
          <w:rPr>
            <w:rStyle w:val="Hyperlink"/>
          </w:rPr>
          <w:t>https://scholar.google.com/citations?user=3N8NAyoAAAAJ&amp;hl=en&amp;oi=ao</w:t>
        </w:r>
      </w:hyperlink>
    </w:p>
    <w:p w14:paraId="6B43CF8B" w14:textId="374CD44B" w:rsidR="00B87E27" w:rsidRDefault="00B87E27" w:rsidP="00B87E27">
      <w:pPr>
        <w:pStyle w:val="Normal1"/>
        <w:rPr>
          <w:b/>
          <w:bCs/>
        </w:rPr>
      </w:pPr>
    </w:p>
    <w:p w14:paraId="1979128C" w14:textId="77777777" w:rsidR="00AA59DB" w:rsidRDefault="00AA59DB" w:rsidP="00B87E27">
      <w:pPr>
        <w:pStyle w:val="Normal1"/>
        <w:rPr>
          <w:b/>
          <w:bCs/>
        </w:rPr>
      </w:pPr>
    </w:p>
    <w:p w14:paraId="22FF7DA8" w14:textId="77777777" w:rsidR="00AA59DB" w:rsidRDefault="00AA59DB" w:rsidP="00AA59DB">
      <w:pPr>
        <w:pStyle w:val="Normal1"/>
        <w:rPr>
          <w:b/>
          <w:bCs/>
        </w:rPr>
      </w:pPr>
    </w:p>
    <w:p w14:paraId="29A88559" w14:textId="77777777" w:rsidR="006E6DBA" w:rsidRDefault="006E6DBA" w:rsidP="00AA59DB">
      <w:pPr>
        <w:pStyle w:val="Normal1"/>
        <w:rPr>
          <w:b/>
          <w:bCs/>
        </w:rPr>
      </w:pPr>
    </w:p>
    <w:p w14:paraId="3E8448D5" w14:textId="22D6E8AA" w:rsidR="00AA59DB" w:rsidRDefault="00AA59DB" w:rsidP="00AA59DB">
      <w:pPr>
        <w:pStyle w:val="Normal1"/>
        <w:rPr>
          <w:b/>
          <w:bCs/>
        </w:rPr>
      </w:pPr>
      <w:r>
        <w:rPr>
          <w:b/>
          <w:bCs/>
        </w:rPr>
        <w:lastRenderedPageBreak/>
        <w:t>Books</w:t>
      </w:r>
    </w:p>
    <w:p w14:paraId="73EAF30F" w14:textId="54C93B68" w:rsidR="00AA59DB" w:rsidRDefault="00AA59DB" w:rsidP="00AA59DB">
      <w:pPr>
        <w:pStyle w:val="Normal1"/>
      </w:pPr>
    </w:p>
    <w:p w14:paraId="46F8E79D" w14:textId="0D59F36A" w:rsidR="00AA59DB" w:rsidRDefault="00AA59DB" w:rsidP="00AA59DB">
      <w:pPr>
        <w:pStyle w:val="Normal1"/>
      </w:pPr>
      <w:r>
        <w:t xml:space="preserve">Overdevest, C. (Ed). </w:t>
      </w:r>
      <w:r w:rsidR="003947DF">
        <w:t>Expected April 2024</w:t>
      </w:r>
      <w:r>
        <w:t xml:space="preserve">. </w:t>
      </w:r>
      <w:r w:rsidRPr="00324806">
        <w:rPr>
          <w:u w:val="single"/>
        </w:rPr>
        <w:t>Elgar Encyclopedia of Environmental Sociology</w:t>
      </w:r>
      <w:r>
        <w:t xml:space="preserve">. </w:t>
      </w:r>
      <w:r w:rsidR="00E1327C">
        <w:t>Cheltenham</w:t>
      </w:r>
      <w:r>
        <w:t xml:space="preserve">: Edward Elgar. </w:t>
      </w:r>
    </w:p>
    <w:p w14:paraId="64C11EBE" w14:textId="77777777" w:rsidR="00AA59DB" w:rsidRDefault="00AA59DB" w:rsidP="00AA59DB">
      <w:pPr>
        <w:pStyle w:val="Normal1"/>
      </w:pPr>
    </w:p>
    <w:p w14:paraId="177B84EE" w14:textId="77777777" w:rsidR="00AA59DB" w:rsidRDefault="00AA59DB" w:rsidP="00AA59DB">
      <w:pPr>
        <w:pStyle w:val="Normal1"/>
      </w:pPr>
      <w:r>
        <w:t xml:space="preserve">Cordell, H. K. and Overdevest, C. 2001. </w:t>
      </w:r>
      <w:r>
        <w:rPr>
          <w:u w:val="single"/>
        </w:rPr>
        <w:t>Footprints on the Land:   Population Trends the Future of Natural Resources in the United States</w:t>
      </w:r>
      <w:r>
        <w:t>.  Champaign:  Sagamore Publications.  314 pp.</w:t>
      </w:r>
    </w:p>
    <w:p w14:paraId="78A76950" w14:textId="77777777" w:rsidR="00AA59DB" w:rsidRDefault="00AA59DB" w:rsidP="00AA59DB">
      <w:pPr>
        <w:pStyle w:val="Normal1"/>
      </w:pPr>
    </w:p>
    <w:p w14:paraId="524153F1" w14:textId="77777777" w:rsidR="00222FD0" w:rsidRDefault="00222FD0" w:rsidP="00B87E27">
      <w:pPr>
        <w:pStyle w:val="Normal1"/>
        <w:rPr>
          <w:b/>
          <w:bCs/>
        </w:rPr>
      </w:pPr>
    </w:p>
    <w:p w14:paraId="2F3E1999" w14:textId="0E93DD11" w:rsidR="00B87E27" w:rsidRDefault="00B87E27" w:rsidP="00B87E27">
      <w:pPr>
        <w:pStyle w:val="Normal1"/>
        <w:rPr>
          <w:b/>
          <w:bCs/>
        </w:rPr>
      </w:pPr>
      <w:r>
        <w:rPr>
          <w:b/>
          <w:bCs/>
        </w:rPr>
        <w:t>Articles</w:t>
      </w:r>
      <w:r w:rsidR="00414D4A">
        <w:rPr>
          <w:b/>
          <w:bCs/>
        </w:rPr>
        <w:t xml:space="preserve"> and Book Chapters</w:t>
      </w:r>
      <w:r>
        <w:rPr>
          <w:b/>
          <w:bCs/>
        </w:rPr>
        <w:t xml:space="preserve"> </w:t>
      </w:r>
      <w:r w:rsidR="00414D4A">
        <w:rPr>
          <w:b/>
          <w:bCs/>
        </w:rPr>
        <w:t xml:space="preserve">(*denotes </w:t>
      </w:r>
      <w:r w:rsidR="00C12E63">
        <w:rPr>
          <w:b/>
          <w:bCs/>
        </w:rPr>
        <w:t xml:space="preserve">previous advisee or </w:t>
      </w:r>
      <w:r w:rsidR="00414D4A">
        <w:rPr>
          <w:b/>
          <w:bCs/>
        </w:rPr>
        <w:t>graduate student co-author)</w:t>
      </w:r>
    </w:p>
    <w:p w14:paraId="4CE8DB7E" w14:textId="31B8C136" w:rsidR="00414D4A" w:rsidRDefault="00414D4A" w:rsidP="00AA59DB"/>
    <w:p w14:paraId="0313BF7F" w14:textId="351FE61A" w:rsidR="006E6DBA" w:rsidRPr="00C12E63" w:rsidRDefault="006E6DBA" w:rsidP="006E6DBA">
      <w:pPr>
        <w:widowControl/>
        <w:suppressAutoHyphens w:val="0"/>
        <w:autoSpaceDE/>
        <w:rPr>
          <w:color w:val="242424"/>
          <w:shd w:val="clear" w:color="auto" w:fill="FFFFFF"/>
        </w:rPr>
      </w:pPr>
      <w:r w:rsidRPr="00C12E63">
        <w:rPr>
          <w:bCs/>
          <w:color w:val="000000"/>
        </w:rPr>
        <w:t xml:space="preserve">Mook, </w:t>
      </w:r>
      <w:proofErr w:type="gramStart"/>
      <w:r w:rsidRPr="00C12E63">
        <w:rPr>
          <w:bCs/>
          <w:color w:val="000000"/>
        </w:rPr>
        <w:t>A.,</w:t>
      </w:r>
      <w:r w:rsidR="00C12E63">
        <w:rPr>
          <w:bCs/>
          <w:color w:val="000000"/>
        </w:rPr>
        <w:t>*</w:t>
      </w:r>
      <w:proofErr w:type="gramEnd"/>
      <w:r w:rsidRPr="00C12E63">
        <w:rPr>
          <w:bCs/>
          <w:color w:val="000000"/>
        </w:rPr>
        <w:t xml:space="preserve"> C. </w:t>
      </w:r>
      <w:proofErr w:type="spellStart"/>
      <w:r w:rsidRPr="00C12E63">
        <w:rPr>
          <w:bCs/>
          <w:color w:val="000000"/>
        </w:rPr>
        <w:t>Overdevest</w:t>
      </w:r>
      <w:proofErr w:type="spellEnd"/>
      <w:r w:rsidRPr="00C12E63">
        <w:rPr>
          <w:bCs/>
          <w:color w:val="000000"/>
        </w:rPr>
        <w:t>, J. Lusk.  2023</w:t>
      </w:r>
      <w:r w:rsidR="003947DF">
        <w:rPr>
          <w:bCs/>
          <w:color w:val="000000"/>
        </w:rPr>
        <w:t>.</w:t>
      </w:r>
      <w:r w:rsidRPr="00C12E63">
        <w:rPr>
          <w:bCs/>
          <w:color w:val="000000"/>
        </w:rPr>
        <w:t xml:space="preserve"> World Society and the Convergence of Consumer Values: Buying Patterns of Eco-Certification in the UAE” </w:t>
      </w:r>
      <w:r w:rsidRPr="003947DF">
        <w:rPr>
          <w:bCs/>
          <w:i/>
          <w:iCs/>
          <w:color w:val="000000"/>
        </w:rPr>
        <w:t>Business Strategy and Development</w:t>
      </w:r>
      <w:r w:rsidRPr="00C12E63">
        <w:rPr>
          <w:bCs/>
          <w:color w:val="000000"/>
        </w:rPr>
        <w:t xml:space="preserve">. </w:t>
      </w:r>
      <w:r w:rsidR="003947DF">
        <w:rPr>
          <w:bCs/>
          <w:color w:val="000000"/>
        </w:rPr>
        <w:t>6(3):333-342.</w:t>
      </w:r>
    </w:p>
    <w:p w14:paraId="27A6133A" w14:textId="77777777" w:rsidR="006E6DBA" w:rsidRPr="000F41E3" w:rsidRDefault="006E6DBA" w:rsidP="006E6DBA">
      <w:pPr>
        <w:ind w:left="2160"/>
        <w:rPr>
          <w:rFonts w:ascii="Arial" w:hAnsi="Arial" w:cs="Arial"/>
          <w:bCs/>
          <w:color w:val="000000"/>
          <w:sz w:val="22"/>
          <w:szCs w:val="22"/>
        </w:rPr>
      </w:pPr>
    </w:p>
    <w:p w14:paraId="0619640A" w14:textId="77777777" w:rsidR="003947DF" w:rsidRDefault="00414D4A" w:rsidP="003947DF">
      <w:pPr>
        <w:widowControl/>
        <w:suppressAutoHyphens w:val="0"/>
        <w:autoSpaceDE/>
        <w:rPr>
          <w:rFonts w:ascii="Poppins" w:hAnsi="Poppins" w:cs="Poppins"/>
          <w:color w:val="18110A"/>
          <w:sz w:val="21"/>
          <w:szCs w:val="21"/>
          <w:lang w:bidi="ar-SA"/>
        </w:rPr>
      </w:pPr>
      <w:proofErr w:type="spellStart"/>
      <w:r w:rsidRPr="003970BD">
        <w:t>Overdevest</w:t>
      </w:r>
      <w:proofErr w:type="spellEnd"/>
      <w:r w:rsidRPr="003970BD">
        <w:t xml:space="preserve">, C. </w:t>
      </w:r>
      <w:r>
        <w:t>2022</w:t>
      </w:r>
      <w:r w:rsidRPr="003970BD">
        <w:t xml:space="preserve">. Imagining Credible Standards:  What’s Driving the ISEAL Alliance? </w:t>
      </w:r>
      <w:r w:rsidR="003947DF">
        <w:t xml:space="preserve">Pp. 170-187. </w:t>
      </w:r>
      <w:r>
        <w:t>I</w:t>
      </w:r>
      <w:r w:rsidRPr="003970BD">
        <w:t xml:space="preserve">n </w:t>
      </w:r>
      <w:r w:rsidRPr="00763D41">
        <w:rPr>
          <w:u w:val="single"/>
        </w:rPr>
        <w:t>Imagining Pathways of Global Cooperation.</w:t>
      </w:r>
      <w:r w:rsidRPr="003970BD">
        <w:rPr>
          <w:rFonts w:eastAsia="Arial Unicode MS"/>
        </w:rPr>
        <w:t xml:space="preserve"> </w:t>
      </w:r>
      <w:r>
        <w:rPr>
          <w:rFonts w:eastAsia="Arial Unicode MS"/>
        </w:rPr>
        <w:t xml:space="preserve">(Eds.) </w:t>
      </w:r>
      <w:r w:rsidRPr="003970BD">
        <w:rPr>
          <w:rFonts w:eastAsia="Arial Unicode MS"/>
        </w:rPr>
        <w:t xml:space="preserve">Katja </w:t>
      </w:r>
      <w:proofErr w:type="spellStart"/>
      <w:r w:rsidRPr="003970BD">
        <w:rPr>
          <w:rFonts w:eastAsia="Arial Unicode MS"/>
        </w:rPr>
        <w:t>Freistein</w:t>
      </w:r>
      <w:proofErr w:type="spellEnd"/>
      <w:r w:rsidRPr="003970BD">
        <w:rPr>
          <w:rFonts w:eastAsia="Arial Unicode MS"/>
        </w:rPr>
        <w:t xml:space="preserve">, Bettina </w:t>
      </w:r>
      <w:proofErr w:type="spellStart"/>
      <w:r w:rsidRPr="003970BD">
        <w:rPr>
          <w:rFonts w:eastAsia="Arial Unicode MS"/>
        </w:rPr>
        <w:t>Mahlert</w:t>
      </w:r>
      <w:proofErr w:type="spellEnd"/>
      <w:r w:rsidRPr="003970BD">
        <w:rPr>
          <w:rFonts w:eastAsia="Arial Unicode MS"/>
        </w:rPr>
        <w:t xml:space="preserve">, Sigrid Quack, and Christine </w:t>
      </w:r>
      <w:proofErr w:type="spellStart"/>
      <w:r w:rsidRPr="003970BD">
        <w:rPr>
          <w:rFonts w:eastAsia="Arial Unicode MS"/>
        </w:rPr>
        <w:t>Unrau</w:t>
      </w:r>
      <w:proofErr w:type="spellEnd"/>
      <w:r w:rsidRPr="003970BD">
        <w:rPr>
          <w:rFonts w:eastAsia="Arial Unicode MS"/>
        </w:rPr>
        <w:t>.</w:t>
      </w:r>
      <w:r w:rsidRPr="003970BD">
        <w:t xml:space="preserve"> </w:t>
      </w:r>
      <w:proofErr w:type="spellStart"/>
      <w:r w:rsidR="00C12E63">
        <w:t>Cheltonham</w:t>
      </w:r>
      <w:proofErr w:type="spellEnd"/>
      <w:r w:rsidR="00C12E63">
        <w:t xml:space="preserve">: </w:t>
      </w:r>
      <w:r w:rsidRPr="003970BD">
        <w:t xml:space="preserve">Edward Elgar.  </w:t>
      </w:r>
      <w:hyperlink r:id="rId9" w:tgtFrame="_blank" w:history="1">
        <w:r w:rsidR="003947DF">
          <w:rPr>
            <w:rStyle w:val="Hyperlink"/>
            <w:rFonts w:ascii="Poppins" w:hAnsi="Poppins" w:cs="Poppins"/>
            <w:color w:val="0E6681"/>
            <w:sz w:val="21"/>
          </w:rPr>
          <w:t>https://doi.org/10.4337/9781802205817.00018</w:t>
        </w:r>
      </w:hyperlink>
    </w:p>
    <w:p w14:paraId="17D8F62F" w14:textId="171F7DF8" w:rsidR="00414D4A" w:rsidRDefault="00414D4A" w:rsidP="00AA59DB"/>
    <w:p w14:paraId="3179A109" w14:textId="5F357BFC" w:rsidR="0064030B" w:rsidRPr="001850C1" w:rsidRDefault="003970BD" w:rsidP="0064030B">
      <w:r w:rsidRPr="003970BD">
        <w:t>Mook, A.</w:t>
      </w:r>
      <w:r w:rsidR="00C12E63">
        <w:t>*</w:t>
      </w:r>
      <w:r w:rsidRPr="003970BD">
        <w:t xml:space="preserve"> and C. Overdevest. </w:t>
      </w:r>
      <w:r w:rsidR="0064030B">
        <w:t>2021</w:t>
      </w:r>
      <w:r w:rsidRPr="003970BD">
        <w:t xml:space="preserve">. What Drives Market Construction for Fair Trade, Organic, and </w:t>
      </w:r>
      <w:proofErr w:type="spellStart"/>
      <w:r w:rsidRPr="003970BD">
        <w:t>GlobalGAP</w:t>
      </w:r>
      <w:proofErr w:type="spellEnd"/>
      <w:r w:rsidRPr="003970BD">
        <w:t xml:space="preserve"> Certification in the Global Citrus Value Chain? Evidence at the Importer Level in the Netherlands and the United States. </w:t>
      </w:r>
      <w:r w:rsidRPr="003970BD">
        <w:rPr>
          <w:i/>
          <w:iCs/>
        </w:rPr>
        <w:t>Business Strategy &amp; Environment.</w:t>
      </w:r>
      <w:r w:rsidR="0064030B">
        <w:rPr>
          <w:i/>
          <w:iCs/>
        </w:rPr>
        <w:t xml:space="preserve"> </w:t>
      </w:r>
      <w:r w:rsidR="00414D4A">
        <w:t>30(7):2996-3008</w:t>
      </w:r>
      <w:r w:rsidR="0064030B" w:rsidRPr="001850C1">
        <w:t xml:space="preserve">. </w:t>
      </w:r>
    </w:p>
    <w:p w14:paraId="25325330" w14:textId="20D80514" w:rsidR="003970BD" w:rsidRPr="0091188D" w:rsidRDefault="0064030B" w:rsidP="003970BD">
      <w:r w:rsidRPr="001850C1">
        <w:t xml:space="preserve">DOI: 10.1002/bse.2784 </w:t>
      </w:r>
    </w:p>
    <w:p w14:paraId="44A929A3" w14:textId="011180CC" w:rsidR="00181560" w:rsidRDefault="00181560" w:rsidP="00A37E8C">
      <w:pPr>
        <w:pStyle w:val="NormalWeb"/>
      </w:pPr>
      <w:r>
        <w:t>Zei</w:t>
      </w:r>
      <w:r w:rsidR="00AA59DB">
        <w:t>t</w:t>
      </w:r>
      <w:r>
        <w:t xml:space="preserve">lin, J. and C. Overdevest. 2020. Experimentalist Interactions: Joining up the Transnational Timber Legality Regime.  </w:t>
      </w:r>
      <w:r w:rsidRPr="00181560">
        <w:rPr>
          <w:i/>
          <w:iCs/>
        </w:rPr>
        <w:t>Regulation &amp; Governance.</w:t>
      </w:r>
      <w:r>
        <w:t xml:space="preserve"> </w:t>
      </w:r>
      <w:r w:rsidRPr="00181560">
        <w:t xml:space="preserve"> </w:t>
      </w:r>
      <w:r w:rsidR="00414D4A">
        <w:t xml:space="preserve">15(3):686-708. </w:t>
      </w:r>
      <w:r w:rsidRPr="00181560">
        <w:t>doi:10.1111/rego.12350</w:t>
      </w:r>
      <w:r w:rsidR="00E1327C">
        <w:t>a</w:t>
      </w:r>
    </w:p>
    <w:p w14:paraId="79FD44D5" w14:textId="040627B5" w:rsidR="00A37E8C" w:rsidRDefault="00A37E8C" w:rsidP="00A37E8C">
      <w:pPr>
        <w:pStyle w:val="NormalWeb"/>
      </w:pPr>
      <w:r>
        <w:t xml:space="preserve">Mook, </w:t>
      </w:r>
      <w:r w:rsidR="0091188D">
        <w:t>A</w:t>
      </w:r>
      <w:r>
        <w:t>.</w:t>
      </w:r>
      <w:r w:rsidR="00C12E63">
        <w:t>*</w:t>
      </w:r>
      <w:r>
        <w:t xml:space="preserve"> and C. Overdevest. 2019. Fairtrade Credentialism: Towards understanding certified producer organizations’ perceptions of Fairtrade as a credential.  </w:t>
      </w:r>
      <w:r w:rsidRPr="00A37E8C">
        <w:rPr>
          <w:i/>
          <w:iCs/>
        </w:rPr>
        <w:t>Globalizations</w:t>
      </w:r>
      <w:r w:rsidRPr="00A37E8C">
        <w:t xml:space="preserve">. </w:t>
      </w:r>
      <w:r w:rsidR="00414D4A">
        <w:t xml:space="preserve"> 17(1):110-125. </w:t>
      </w:r>
      <w:r w:rsidRPr="00A37E8C">
        <w:t xml:space="preserve"> DOI: 10.1080/14747731.2019.1638113 </w:t>
      </w:r>
    </w:p>
    <w:p w14:paraId="410CBDC1" w14:textId="4601A9D5" w:rsidR="008E3804" w:rsidRPr="008E3804" w:rsidRDefault="008E3804" w:rsidP="008E3804">
      <w:proofErr w:type="spellStart"/>
      <w:r w:rsidRPr="008E3804">
        <w:t>Perz</w:t>
      </w:r>
      <w:proofErr w:type="spellEnd"/>
      <w:r w:rsidRPr="008E3804">
        <w:t>, S</w:t>
      </w:r>
      <w:r w:rsidR="00A37E8C">
        <w:t>G</w:t>
      </w:r>
      <w:r w:rsidRPr="008E3804">
        <w:t xml:space="preserve">, </w:t>
      </w:r>
      <w:r w:rsidR="00414D4A">
        <w:t>*</w:t>
      </w:r>
      <w:r w:rsidRPr="008E3804">
        <w:t xml:space="preserve">H. Covington, </w:t>
      </w:r>
      <w:r w:rsidR="00414D4A">
        <w:t>*</w:t>
      </w:r>
      <w:r w:rsidRPr="008E3804">
        <w:t xml:space="preserve">J. </w:t>
      </w:r>
      <w:proofErr w:type="spellStart"/>
      <w:r w:rsidRPr="008E3804">
        <w:t>Espin</w:t>
      </w:r>
      <w:proofErr w:type="spellEnd"/>
      <w:r w:rsidRPr="008E3804">
        <w:t xml:space="preserve"> </w:t>
      </w:r>
      <w:proofErr w:type="spellStart"/>
      <w:r w:rsidRPr="008E3804">
        <w:t>Moscoso</w:t>
      </w:r>
      <w:proofErr w:type="spellEnd"/>
      <w:r w:rsidRPr="008E3804">
        <w:t xml:space="preserve">, </w:t>
      </w:r>
      <w:r w:rsidR="00414D4A">
        <w:t>*</w:t>
      </w:r>
      <w:r w:rsidRPr="008E3804">
        <w:t xml:space="preserve">L. Griffin, </w:t>
      </w:r>
      <w:r w:rsidR="00414D4A">
        <w:t>*</w:t>
      </w:r>
      <w:r w:rsidRPr="008E3804">
        <w:t xml:space="preserve">G. Jacobson, </w:t>
      </w:r>
      <w:r w:rsidR="00414D4A">
        <w:t>*</w:t>
      </w:r>
      <w:r w:rsidRPr="008E3804">
        <w:t xml:space="preserve">F. </w:t>
      </w:r>
      <w:proofErr w:type="spellStart"/>
      <w:r w:rsidRPr="008E3804">
        <w:t>Lei</w:t>
      </w:r>
      <w:r>
        <w:t>te</w:t>
      </w:r>
      <w:proofErr w:type="spellEnd"/>
      <w:r>
        <w:t xml:space="preserve">, </w:t>
      </w:r>
      <w:r w:rsidR="00414D4A">
        <w:t>*</w:t>
      </w:r>
      <w:r>
        <w:t xml:space="preserve">A. Mook, C. </w:t>
      </w:r>
      <w:proofErr w:type="spellStart"/>
      <w:r>
        <w:t>Overdevest</w:t>
      </w:r>
      <w:proofErr w:type="spellEnd"/>
      <w:r w:rsidRPr="008E3804">
        <w:t xml:space="preserve">, </w:t>
      </w:r>
      <w:r w:rsidR="00414D4A">
        <w:t>*</w:t>
      </w:r>
      <w:r w:rsidRPr="008E3804">
        <w:t xml:space="preserve">T. Samuels-Jones, </w:t>
      </w:r>
      <w:r w:rsidR="00414D4A">
        <w:t>*</w:t>
      </w:r>
      <w:r w:rsidRPr="008E3804">
        <w:t xml:space="preserve">R. Thomson. </w:t>
      </w:r>
      <w:r>
        <w:t xml:space="preserve">2018. </w:t>
      </w:r>
      <w:r w:rsidRPr="008E3804">
        <w:t xml:space="preserve">Future Directions in Environmental and Resource Sociology: Reflections on the Specialty and Suggestions Going Forward.  </w:t>
      </w:r>
      <w:r w:rsidRPr="00763D41">
        <w:rPr>
          <w:i/>
        </w:rPr>
        <w:t xml:space="preserve">Environmental </w:t>
      </w:r>
      <w:proofErr w:type="gramStart"/>
      <w:r w:rsidRPr="00763D41">
        <w:rPr>
          <w:i/>
        </w:rPr>
        <w:t>Sociology</w:t>
      </w:r>
      <w:r w:rsidRPr="008E3804">
        <w:t xml:space="preserve"> </w:t>
      </w:r>
      <w:r w:rsidR="00414D4A">
        <w:t xml:space="preserve"> 4</w:t>
      </w:r>
      <w:proofErr w:type="gramEnd"/>
      <w:r w:rsidR="00414D4A">
        <w:t xml:space="preserve">(4):470-487. </w:t>
      </w:r>
      <w:r w:rsidRPr="008E3804">
        <w:t>DOI: 10.1080/23251042.2018.1446678</w:t>
      </w:r>
    </w:p>
    <w:p w14:paraId="74A39476" w14:textId="77777777" w:rsidR="008E3804" w:rsidRPr="009B5472" w:rsidRDefault="008E3804" w:rsidP="008E3804">
      <w:pPr>
        <w:ind w:left="1440"/>
        <w:rPr>
          <w:rFonts w:ascii="Arial" w:hAnsi="Arial" w:cs="Arial"/>
        </w:rPr>
      </w:pPr>
    </w:p>
    <w:p w14:paraId="590BC463" w14:textId="2709909C" w:rsidR="00B87E27" w:rsidRPr="007F5432" w:rsidRDefault="00B87E27" w:rsidP="006A36D3">
      <w:pPr>
        <w:widowControl/>
        <w:suppressAutoHyphens w:val="0"/>
        <w:autoSpaceDE/>
        <w:rPr>
          <w:lang w:bidi="ar-SA"/>
        </w:rPr>
      </w:pPr>
      <w:r>
        <w:t>Overdeves</w:t>
      </w:r>
      <w:r w:rsidR="008E3804">
        <w:t>t C. and J. Zeitlin. 2018</w:t>
      </w:r>
      <w:r>
        <w:t xml:space="preserve">. </w:t>
      </w:r>
      <w:r w:rsidRPr="007F5432">
        <w:t>Experimentalism in Transnational Forest Governance: Implementing Forest Law Enforcement Governance and Trade (FLEGT) Voluntary Partnership Agreements in Indonesia and Ghana</w:t>
      </w:r>
      <w:r>
        <w:t xml:space="preserve">. </w:t>
      </w:r>
      <w:r>
        <w:rPr>
          <w:i/>
        </w:rPr>
        <w:t>Regulation &amp; Governance</w:t>
      </w:r>
      <w:r w:rsidR="006A36D3">
        <w:rPr>
          <w:i/>
        </w:rPr>
        <w:t xml:space="preserve"> </w:t>
      </w:r>
      <w:r w:rsidR="008E3804" w:rsidRPr="008E3804">
        <w:rPr>
          <w:i/>
          <w:iCs/>
        </w:rPr>
        <w:t>12(1):64-87</w:t>
      </w:r>
    </w:p>
    <w:p w14:paraId="3379E6A7" w14:textId="77777777" w:rsidR="00B87E27" w:rsidRDefault="00B87E27" w:rsidP="00B87E27">
      <w:pPr>
        <w:pStyle w:val="Default"/>
        <w:rPr>
          <w:color w:val="auto"/>
        </w:rPr>
      </w:pPr>
    </w:p>
    <w:p w14:paraId="66926297" w14:textId="2D42BD55" w:rsidR="00B87E27" w:rsidRPr="007F5432" w:rsidRDefault="00B87E27" w:rsidP="00B87E27">
      <w:r>
        <w:t>Mook, A.</w:t>
      </w:r>
      <w:r w:rsidR="00C12E63">
        <w:t>*</w:t>
      </w:r>
      <w:r>
        <w:t xml:space="preserve"> and C. Overdevest. 2017. Does Fairtrade Certification Meet Producer Expectations related to Participating in Mainstream Markets?  An Analysis of Advertised Benefits and Perceived Impact. </w:t>
      </w:r>
      <w:r w:rsidRPr="007F5432">
        <w:rPr>
          <w:i/>
        </w:rPr>
        <w:t>Sustainable Development</w:t>
      </w:r>
      <w:r>
        <w:t xml:space="preserve">. </w:t>
      </w:r>
      <w:r w:rsidR="00414D4A">
        <w:t xml:space="preserve"> 26(3):269-280. </w:t>
      </w:r>
      <w:r>
        <w:t xml:space="preserve"> </w:t>
      </w:r>
      <w:r w:rsidRPr="007F5432">
        <w:t xml:space="preserve">DOI: 10.1002/sd.1700 </w:t>
      </w:r>
    </w:p>
    <w:p w14:paraId="18DD3777" w14:textId="40CB0A08" w:rsidR="00B87E27" w:rsidRDefault="00B87E27" w:rsidP="00B87E27">
      <w:pPr>
        <w:rPr>
          <w:rFonts w:ascii="Arial" w:hAnsi="Arial" w:cs="Arial"/>
          <w:b/>
          <w:sz w:val="22"/>
          <w:szCs w:val="22"/>
        </w:rPr>
      </w:pPr>
    </w:p>
    <w:p w14:paraId="3EB0BFE4" w14:textId="77777777" w:rsidR="00414D4A" w:rsidRPr="00F75E4E" w:rsidRDefault="00414D4A" w:rsidP="00414D4A">
      <w:proofErr w:type="spellStart"/>
      <w:r w:rsidRPr="003475E0">
        <w:t>Cashore</w:t>
      </w:r>
      <w:proofErr w:type="spellEnd"/>
      <w:r w:rsidRPr="003475E0">
        <w:t xml:space="preserve">, </w:t>
      </w:r>
      <w:r>
        <w:t xml:space="preserve">B., </w:t>
      </w:r>
      <w:r w:rsidRPr="003475E0">
        <w:t>S</w:t>
      </w:r>
      <w:r>
        <w:t>.</w:t>
      </w:r>
      <w:r w:rsidRPr="003475E0">
        <w:t xml:space="preserve"> </w:t>
      </w:r>
      <w:proofErr w:type="spellStart"/>
      <w:r w:rsidRPr="003475E0">
        <w:t>Lei</w:t>
      </w:r>
      <w:r>
        <w:t>pold</w:t>
      </w:r>
      <w:proofErr w:type="spellEnd"/>
      <w:r>
        <w:t>,</w:t>
      </w:r>
      <w:r w:rsidRPr="003475E0">
        <w:t xml:space="preserve"> P</w:t>
      </w:r>
      <w:r>
        <w:t>.</w:t>
      </w:r>
      <w:r w:rsidRPr="003475E0">
        <w:t xml:space="preserve"> O</w:t>
      </w:r>
      <w:r>
        <w:t>.</w:t>
      </w:r>
      <w:r w:rsidRPr="003475E0">
        <w:t xml:space="preserve"> </w:t>
      </w:r>
      <w:proofErr w:type="spellStart"/>
      <w:r w:rsidRPr="003475E0">
        <w:t>Cerutti</w:t>
      </w:r>
      <w:proofErr w:type="spellEnd"/>
      <w:r w:rsidRPr="003475E0">
        <w:t xml:space="preserve">, </w:t>
      </w:r>
      <w:r>
        <w:t>et al. 2016</w:t>
      </w:r>
      <w:r w:rsidRPr="003475E0">
        <w:t xml:space="preserve">.  </w:t>
      </w:r>
      <w:r w:rsidRPr="007F5432">
        <w:t xml:space="preserve">Global Governance Approaches to </w:t>
      </w:r>
      <w:r w:rsidRPr="007F5432">
        <w:lastRenderedPageBreak/>
        <w:t>Addressing Illegal Logging: Uptake and Lessons Learnt. In</w:t>
      </w:r>
      <w:r w:rsidRPr="007F5432">
        <w:rPr>
          <w:i/>
        </w:rPr>
        <w:t xml:space="preserve"> Illegal Logging and Related Timber Trade – Dimensions, Drivers, Impacts and Responses.</w:t>
      </w:r>
      <w:r w:rsidRPr="00F75E4E">
        <w:t xml:space="preserve"> </w:t>
      </w:r>
      <w:r>
        <w:t>D.</w:t>
      </w:r>
      <w:r w:rsidRPr="00F75E4E">
        <w:t xml:space="preserve"> </w:t>
      </w:r>
      <w:proofErr w:type="spellStart"/>
      <w:r w:rsidRPr="00F75E4E">
        <w:t>Kleinschmit</w:t>
      </w:r>
      <w:proofErr w:type="spellEnd"/>
      <w:r w:rsidRPr="00F75E4E">
        <w:t xml:space="preserve">, </w:t>
      </w:r>
      <w:r>
        <w:t>S.</w:t>
      </w:r>
      <w:r w:rsidRPr="00F75E4E">
        <w:t xml:space="preserve"> </w:t>
      </w:r>
      <w:proofErr w:type="spellStart"/>
      <w:r w:rsidRPr="00F75E4E">
        <w:t>Mansourian</w:t>
      </w:r>
      <w:proofErr w:type="spellEnd"/>
      <w:r w:rsidRPr="00F75E4E">
        <w:t>, C</w:t>
      </w:r>
      <w:r>
        <w:t>.</w:t>
      </w:r>
      <w:r w:rsidRPr="00F75E4E">
        <w:t xml:space="preserve"> </w:t>
      </w:r>
      <w:proofErr w:type="spellStart"/>
      <w:r w:rsidRPr="00F75E4E">
        <w:t>Wildburger</w:t>
      </w:r>
      <w:proofErr w:type="spellEnd"/>
      <w:r w:rsidRPr="00F75E4E">
        <w:t xml:space="preserve"> &amp; A</w:t>
      </w:r>
      <w:r>
        <w:t>.</w:t>
      </w:r>
      <w:r w:rsidRPr="00F75E4E">
        <w:t xml:space="preserve"> </w:t>
      </w:r>
      <w:proofErr w:type="spellStart"/>
      <w:r w:rsidRPr="00F75E4E">
        <w:t>Purret</w:t>
      </w:r>
      <w:proofErr w:type="spellEnd"/>
      <w:r w:rsidRPr="00F75E4E">
        <w:t xml:space="preserve"> (</w:t>
      </w:r>
      <w:r>
        <w:t>E</w:t>
      </w:r>
      <w:r w:rsidRPr="00F75E4E">
        <w:t xml:space="preserve">ds.), </w:t>
      </w:r>
      <w:r>
        <w:t>Pp. 119-131.</w:t>
      </w:r>
      <w:r w:rsidRPr="00F75E4E">
        <w:t xml:space="preserve"> IUFRO World </w:t>
      </w:r>
      <w:r>
        <w:t>Series Volume 35. Vienna.</w:t>
      </w:r>
    </w:p>
    <w:p w14:paraId="1DBE58D5" w14:textId="77777777" w:rsidR="00414D4A" w:rsidRDefault="00414D4A" w:rsidP="00414D4A">
      <w:pPr>
        <w:pStyle w:val="Default"/>
        <w:rPr>
          <w:color w:val="auto"/>
        </w:rPr>
      </w:pPr>
    </w:p>
    <w:p w14:paraId="484CA05C" w14:textId="0881468A" w:rsidR="00414D4A" w:rsidRPr="00414D4A" w:rsidRDefault="00414D4A" w:rsidP="00414D4A">
      <w:pPr>
        <w:pStyle w:val="Default"/>
        <w:rPr>
          <w:color w:val="auto"/>
        </w:rPr>
      </w:pPr>
      <w:proofErr w:type="spellStart"/>
      <w:r>
        <w:rPr>
          <w:color w:val="auto"/>
        </w:rPr>
        <w:t>Overdevest</w:t>
      </w:r>
      <w:proofErr w:type="spellEnd"/>
      <w:r>
        <w:rPr>
          <w:color w:val="auto"/>
        </w:rPr>
        <w:t xml:space="preserve">, C. and J. Zeitlin. 2015. Forest Law Enforcement Governance and Trade (FLEGT): Transnational Dynamics of an EU Experimentalist Regime </w:t>
      </w:r>
      <w:proofErr w:type="gramStart"/>
      <w:r>
        <w:rPr>
          <w:color w:val="auto"/>
        </w:rPr>
        <w:t>In</w:t>
      </w:r>
      <w:proofErr w:type="gramEnd"/>
      <w:r>
        <w:rPr>
          <w:color w:val="auto"/>
        </w:rPr>
        <w:t xml:space="preserve"> Extending Experimentalism? The European Union and Transnational Regulation, Jonathan Zeitlin (Ed). Oxford University Press.</w:t>
      </w:r>
    </w:p>
    <w:p w14:paraId="6B9D4580" w14:textId="77777777" w:rsidR="00B87E27" w:rsidRDefault="00B87E27" w:rsidP="00B87E27">
      <w:pPr>
        <w:pStyle w:val="Normal1"/>
        <w:rPr>
          <w:b/>
          <w:bCs/>
        </w:rPr>
      </w:pPr>
    </w:p>
    <w:p w14:paraId="0B8028B4" w14:textId="4DFCC49E" w:rsidR="00B87E27" w:rsidRDefault="00B87E27" w:rsidP="00B87E27">
      <w:proofErr w:type="spellStart"/>
      <w:r>
        <w:t>Overdevest</w:t>
      </w:r>
      <w:proofErr w:type="spellEnd"/>
      <w:r>
        <w:t>, Christine and J</w:t>
      </w:r>
      <w:r w:rsidR="00414D4A">
        <w:t>.</w:t>
      </w:r>
      <w:r>
        <w:t xml:space="preserve"> Zeitlin. 2014. </w:t>
      </w:r>
      <w:r w:rsidRPr="00414D4A">
        <w:t>Assembling an Experimentalist Regime: Transnational Governance Interactions in the Forest Sector.</w:t>
      </w:r>
      <w:r>
        <w:t xml:space="preserve">  </w:t>
      </w:r>
      <w:r>
        <w:rPr>
          <w:i/>
        </w:rPr>
        <w:t xml:space="preserve">Regulation &amp; Governance, </w:t>
      </w:r>
      <w:r>
        <w:t xml:space="preserve">8, 22-48  </w:t>
      </w:r>
      <w:r>
        <w:rPr>
          <w:lang w:val="en"/>
        </w:rPr>
        <w:t xml:space="preserve">DOI: 10.1111/j.1748-5991.2012.01133.x </w:t>
      </w:r>
    </w:p>
    <w:p w14:paraId="4EA635C4" w14:textId="77777777" w:rsidR="00B87E27" w:rsidRDefault="00B87E27" w:rsidP="00B87E27">
      <w:pPr>
        <w:tabs>
          <w:tab w:val="left" w:pos="720"/>
          <w:tab w:val="left" w:pos="1440"/>
          <w:tab w:val="center" w:pos="4440"/>
          <w:tab w:val="right" w:leader="underscore" w:pos="8640"/>
        </w:tabs>
      </w:pPr>
    </w:p>
    <w:p w14:paraId="596978C4" w14:textId="4EEA85DB" w:rsidR="00B87E27" w:rsidRDefault="00B87E27" w:rsidP="00B87E27">
      <w:pPr>
        <w:rPr>
          <w:lang w:bidi="ar-SA"/>
        </w:rPr>
      </w:pPr>
      <w:r>
        <w:t xml:space="preserve">Overdevest, C. and J. Zeitlin. 2014. Constructing a Transnational Timber Legality Assurance Regime:  Architecture, Accomplishments, Challenges. </w:t>
      </w:r>
      <w:r>
        <w:rPr>
          <w:i/>
        </w:rPr>
        <w:t>Forest Policy and Economics</w:t>
      </w:r>
      <w:r>
        <w:t xml:space="preserve">. </w:t>
      </w:r>
      <w:r w:rsidR="00414D4A">
        <w:t xml:space="preserve"> 48:6-15.</w:t>
      </w:r>
      <w:r>
        <w:t xml:space="preserve"> Advance online:  </w:t>
      </w:r>
      <w:r w:rsidRPr="00414D4A">
        <w:rPr>
          <w:lang w:bidi="ar-SA"/>
        </w:rPr>
        <w:t>http://dx.doi.org/10.1016/j.forpol.2013.10.004</w:t>
      </w:r>
    </w:p>
    <w:p w14:paraId="3E4AEBDE" w14:textId="7B2BD153" w:rsidR="00B87E27" w:rsidRDefault="00B87E27" w:rsidP="00B87E27">
      <w:pPr>
        <w:pStyle w:val="PlainText"/>
        <w:rPr>
          <w:rFonts w:ascii="Times New Roman" w:hAnsi="Times New Roman" w:cs="Times New Roman"/>
          <w:sz w:val="24"/>
          <w:szCs w:val="24"/>
        </w:rPr>
      </w:pPr>
    </w:p>
    <w:p w14:paraId="38980D71" w14:textId="726ADBDB" w:rsidR="00414D4A" w:rsidRPr="00414D4A" w:rsidRDefault="00414D4A" w:rsidP="00414D4A">
      <w:pPr>
        <w:jc w:val="both"/>
        <w:rPr>
          <w:bCs/>
        </w:rPr>
      </w:pPr>
      <w:proofErr w:type="spellStart"/>
      <w:r>
        <w:rPr>
          <w:bCs/>
        </w:rPr>
        <w:t>Overdevest</w:t>
      </w:r>
      <w:proofErr w:type="spellEnd"/>
      <w:r>
        <w:rPr>
          <w:bCs/>
        </w:rPr>
        <w:t xml:space="preserve">, C. and J. Zeitlin. 2014. “Assembling an Experimentalist Regime: Transnational Governance Interactions in the Forest Sector Revisited.” Pp. 235-270. In Laszlo </w:t>
      </w:r>
      <w:proofErr w:type="spellStart"/>
      <w:r>
        <w:rPr>
          <w:bCs/>
        </w:rPr>
        <w:t>Bruszt</w:t>
      </w:r>
      <w:proofErr w:type="spellEnd"/>
      <w:r>
        <w:rPr>
          <w:bCs/>
        </w:rPr>
        <w:t xml:space="preserve"> and Gerald McDermott, Eds., </w:t>
      </w:r>
      <w:r>
        <w:rPr>
          <w:bCs/>
          <w:u w:val="single"/>
        </w:rPr>
        <w:t>Assembling Level Playing Fields:  Transnational Regulatory Integration and Institutional Change in Emerging Markets</w:t>
      </w:r>
      <w:r>
        <w:rPr>
          <w:bCs/>
        </w:rPr>
        <w:t>. Oxford University Press.</w:t>
      </w:r>
    </w:p>
    <w:p w14:paraId="26252C93" w14:textId="77777777" w:rsidR="00414D4A" w:rsidRDefault="00414D4A" w:rsidP="00B87E27">
      <w:pPr>
        <w:tabs>
          <w:tab w:val="left" w:pos="720"/>
          <w:tab w:val="left" w:pos="1440"/>
          <w:tab w:val="center" w:pos="4440"/>
          <w:tab w:val="right" w:leader="underscore" w:pos="8640"/>
        </w:tabs>
      </w:pPr>
    </w:p>
    <w:p w14:paraId="5B47765E" w14:textId="750FBE3B" w:rsidR="00B87E27" w:rsidRDefault="00B87E27" w:rsidP="00B87E27">
      <w:pPr>
        <w:tabs>
          <w:tab w:val="left" w:pos="720"/>
          <w:tab w:val="left" w:pos="1440"/>
          <w:tab w:val="center" w:pos="4440"/>
          <w:tab w:val="right" w:leader="underscore" w:pos="8640"/>
        </w:tabs>
      </w:pPr>
      <w:proofErr w:type="spellStart"/>
      <w:r>
        <w:t>Overdevest</w:t>
      </w:r>
      <w:proofErr w:type="spellEnd"/>
      <w:r>
        <w:t xml:space="preserve">, Christine and </w:t>
      </w:r>
      <w:r w:rsidR="00414D4A">
        <w:t>*</w:t>
      </w:r>
      <w:r>
        <w:t xml:space="preserve">Lisa Christiansen. 2013. Predicting Risk Perceptions of Expert Stakeholders in a Florida Water Supply Planning Process. </w:t>
      </w:r>
      <w:r>
        <w:rPr>
          <w:i/>
        </w:rPr>
        <w:t xml:space="preserve">Society and Natural Resources </w:t>
      </w:r>
      <w:r>
        <w:t>26</w:t>
      </w:r>
      <w:r w:rsidR="00414D4A">
        <w:t>(</w:t>
      </w:r>
      <w:r>
        <w:t>9</w:t>
      </w:r>
      <w:r w:rsidR="00414D4A">
        <w:t>):</w:t>
      </w:r>
      <w:r>
        <w:t>987-1007</w:t>
      </w:r>
    </w:p>
    <w:p w14:paraId="5F94E25E" w14:textId="77777777" w:rsidR="00B87E27" w:rsidRDefault="00B87E27" w:rsidP="00B87E27">
      <w:pPr>
        <w:tabs>
          <w:tab w:val="left" w:pos="720"/>
          <w:tab w:val="left" w:pos="1440"/>
          <w:tab w:val="center" w:pos="4440"/>
          <w:tab w:val="right" w:leader="underscore" w:pos="8640"/>
        </w:tabs>
        <w:rPr>
          <w:i/>
        </w:rPr>
      </w:pPr>
    </w:p>
    <w:p w14:paraId="6DBD1167" w14:textId="7AEE248B" w:rsidR="00B87E27" w:rsidRDefault="00B87E27" w:rsidP="00B87E27">
      <w:pPr>
        <w:tabs>
          <w:tab w:val="left" w:pos="720"/>
          <w:tab w:val="left" w:pos="1440"/>
          <w:tab w:val="center" w:pos="4440"/>
          <w:tab w:val="right" w:leader="underscore" w:pos="8640"/>
        </w:tabs>
      </w:pPr>
      <w:r>
        <w:t xml:space="preserve">Boyer, Treavor, Christine </w:t>
      </w:r>
      <w:proofErr w:type="spellStart"/>
      <w:proofErr w:type="gramStart"/>
      <w:r>
        <w:t>Overdevest</w:t>
      </w:r>
      <w:proofErr w:type="spellEnd"/>
      <w:r>
        <w:t>,</w:t>
      </w:r>
      <w:r w:rsidR="00414D4A">
        <w:t>*</w:t>
      </w:r>
      <w:proofErr w:type="gramEnd"/>
      <w:r>
        <w:t xml:space="preserve"> Lisa Christiansen, </w:t>
      </w:r>
      <w:r w:rsidR="00414D4A">
        <w:t>*</w:t>
      </w:r>
      <w:r>
        <w:t>Stephanie K.L. Ishi</w:t>
      </w:r>
      <w:r>
        <w:rPr>
          <w:rFonts w:ascii="Arial" w:hAnsi="Arial" w:cs="Arial"/>
          <w:color w:val="000000"/>
        </w:rPr>
        <w:t>i</w:t>
      </w:r>
      <w:r>
        <w:t xml:space="preserve">.  2012. Expert stakeholder attitudes and support for alternative water sources in a groundwater depleted region. </w:t>
      </w:r>
      <w:r>
        <w:rPr>
          <w:i/>
        </w:rPr>
        <w:t xml:space="preserve">Science of the Total Environment. </w:t>
      </w:r>
      <w:r>
        <w:t xml:space="preserve">437, 245-252 </w:t>
      </w:r>
    </w:p>
    <w:p w14:paraId="095193C8" w14:textId="77777777" w:rsidR="00B87E27" w:rsidRDefault="00B87E27" w:rsidP="00B87E27">
      <w:r>
        <w:t xml:space="preserve">  </w:t>
      </w:r>
    </w:p>
    <w:p w14:paraId="199F20C6" w14:textId="0F9F6ED0" w:rsidR="00B87E27" w:rsidRDefault="00B87E27" w:rsidP="00B87E27">
      <w:pPr>
        <w:pStyle w:val="Normal1"/>
        <w:rPr>
          <w:b/>
          <w:bCs/>
        </w:rPr>
      </w:pPr>
      <w:proofErr w:type="spellStart"/>
      <w:r w:rsidRPr="00414D4A">
        <w:rPr>
          <w:bCs/>
          <w:lang w:val="en-GB"/>
        </w:rPr>
        <w:t>Overdevest</w:t>
      </w:r>
      <w:proofErr w:type="spellEnd"/>
      <w:r w:rsidRPr="00414D4A">
        <w:rPr>
          <w:bCs/>
          <w:lang w:val="en-GB"/>
        </w:rPr>
        <w:t xml:space="preserve">, Christine. 2011. Towards a More Pragmatic Theory of Markets, </w:t>
      </w:r>
      <w:r w:rsidRPr="00414D4A">
        <w:rPr>
          <w:bCs/>
          <w:i/>
          <w:lang w:val="en-GB"/>
        </w:rPr>
        <w:t xml:space="preserve">Theory and Society.  </w:t>
      </w:r>
      <w:r w:rsidRPr="00414D4A">
        <w:rPr>
          <w:bCs/>
          <w:lang w:val="en-GB"/>
        </w:rPr>
        <w:t>40(5): 533-553</w:t>
      </w:r>
      <w:r w:rsidRPr="00414D4A">
        <w:t>.</w:t>
      </w:r>
      <w:r>
        <w:rPr>
          <w:bCs/>
          <w:i/>
          <w:lang w:val="en-GB"/>
        </w:rPr>
        <w:t xml:space="preserve"> </w:t>
      </w:r>
    </w:p>
    <w:p w14:paraId="037D3475" w14:textId="77777777" w:rsidR="00B87E27" w:rsidRDefault="00B87E27" w:rsidP="00B87E27">
      <w:pPr>
        <w:pStyle w:val="Normal1"/>
        <w:rPr>
          <w:b/>
          <w:bCs/>
        </w:rPr>
      </w:pPr>
    </w:p>
    <w:p w14:paraId="755222AD" w14:textId="0B258FC3" w:rsidR="00B87E27" w:rsidRDefault="00B87E27" w:rsidP="00B87E27">
      <w:proofErr w:type="spellStart"/>
      <w:r w:rsidRPr="00414D4A">
        <w:t>Overdevest</w:t>
      </w:r>
      <w:proofErr w:type="spellEnd"/>
      <w:r w:rsidRPr="00414D4A">
        <w:t>, Christine. 2010. Comparing Forest Certification Schemes:  The Case of Ratcheting Standards in the Forest Sector.  Special Issue on Law and Legitimacy in Transnational Governance</w:t>
      </w:r>
      <w:r w:rsidR="00E1327C">
        <w:t>.</w:t>
      </w:r>
      <w:r w:rsidRPr="00414D4A">
        <w:t xml:space="preserve"> </w:t>
      </w:r>
      <w:r w:rsidRPr="00414D4A">
        <w:rPr>
          <w:i/>
        </w:rPr>
        <w:t xml:space="preserve">Socio-Economic Review. </w:t>
      </w:r>
      <w:r w:rsidRPr="00414D4A">
        <w:t>8(1):47-76.</w:t>
      </w:r>
    </w:p>
    <w:p w14:paraId="419EC891" w14:textId="77777777" w:rsidR="00414D4A" w:rsidRDefault="00414D4A" w:rsidP="00414D4A">
      <w:pPr>
        <w:pStyle w:val="Normal1"/>
        <w:rPr>
          <w:b/>
          <w:bCs/>
        </w:rPr>
      </w:pPr>
    </w:p>
    <w:p w14:paraId="038144D6" w14:textId="77777777" w:rsidR="00414D4A" w:rsidRDefault="00414D4A" w:rsidP="00414D4A">
      <w:proofErr w:type="spellStart"/>
      <w:r>
        <w:t>Overdevest</w:t>
      </w:r>
      <w:proofErr w:type="spellEnd"/>
      <w:r>
        <w:t xml:space="preserve">, C., Alena </w:t>
      </w:r>
      <w:proofErr w:type="spellStart"/>
      <w:r>
        <w:t>Bleicher</w:t>
      </w:r>
      <w:proofErr w:type="spellEnd"/>
      <w:r>
        <w:t xml:space="preserve">, and Matthias Gross.  2010.  The Experimental Turn in Environmental Sociology: Pragmatism and New Forms of Governance.  In </w:t>
      </w:r>
      <w:r>
        <w:rPr>
          <w:i/>
        </w:rPr>
        <w:t>Environmental Sociology: European Perspectives and Interdisciplinary Challenges</w:t>
      </w:r>
      <w:r>
        <w:t>. Pp. 279-294. Matthias Gross and Harald Heinrichs, (Eds.) Springer:  New York.</w:t>
      </w:r>
    </w:p>
    <w:p w14:paraId="113A7746" w14:textId="77777777" w:rsidR="00414D4A" w:rsidRDefault="00414D4A" w:rsidP="00414D4A">
      <w:pPr>
        <w:pStyle w:val="Normal1"/>
        <w:rPr>
          <w:b/>
          <w:bCs/>
        </w:rPr>
      </w:pPr>
    </w:p>
    <w:p w14:paraId="6B092D33" w14:textId="0969CB21" w:rsidR="00B87E27" w:rsidRPr="00414D4A" w:rsidRDefault="00414D4A" w:rsidP="00414D4A">
      <w:proofErr w:type="spellStart"/>
      <w:r>
        <w:t>Overdevest</w:t>
      </w:r>
      <w:proofErr w:type="spellEnd"/>
      <w:r>
        <w:t xml:space="preserve">, Christine and Brian Mayer.  2010. Citizen Science and the Next Generation of Environmental Law.  In </w:t>
      </w:r>
      <w:r>
        <w:rPr>
          <w:i/>
        </w:rPr>
        <w:t>Beyond Environmental Law.</w:t>
      </w:r>
      <w:r>
        <w:t xml:space="preserve">  Pp. 109-128. David </w:t>
      </w:r>
      <w:proofErr w:type="spellStart"/>
      <w:r>
        <w:t>Driesen</w:t>
      </w:r>
      <w:proofErr w:type="spellEnd"/>
      <w:r>
        <w:t xml:space="preserve"> and Alyson Flournoy, (Eds.)  Cambridge: Cambridge University Press.</w:t>
      </w:r>
    </w:p>
    <w:p w14:paraId="60085F83" w14:textId="77777777" w:rsidR="00414D4A" w:rsidRDefault="00414D4A" w:rsidP="00B87E27">
      <w:pPr>
        <w:pStyle w:val="Normal1"/>
        <w:rPr>
          <w:bCs/>
        </w:rPr>
      </w:pPr>
    </w:p>
    <w:p w14:paraId="5A17DC29" w14:textId="362375C5" w:rsidR="00B87E27" w:rsidRDefault="00B87E27" w:rsidP="00B87E27">
      <w:proofErr w:type="spellStart"/>
      <w:r w:rsidRPr="00414D4A">
        <w:t>Overdevest</w:t>
      </w:r>
      <w:proofErr w:type="spellEnd"/>
      <w:r w:rsidRPr="00414D4A">
        <w:t xml:space="preserve"> C. and B. Mayer.  2008.  Harnessing the Power of Information through Community </w:t>
      </w:r>
      <w:r w:rsidRPr="00414D4A">
        <w:lastRenderedPageBreak/>
        <w:t xml:space="preserve">Monitoring: Insights from Social Science.  </w:t>
      </w:r>
      <w:r w:rsidRPr="00414D4A">
        <w:rPr>
          <w:i/>
        </w:rPr>
        <w:t>Texas Law Review.</w:t>
      </w:r>
      <w:r w:rsidRPr="00414D4A">
        <w:t xml:space="preserve">  (</w:t>
      </w:r>
      <w:proofErr w:type="gramStart"/>
      <w:r w:rsidRPr="00414D4A">
        <w:t>86)7:1493</w:t>
      </w:r>
      <w:proofErr w:type="gramEnd"/>
      <w:r w:rsidRPr="00414D4A">
        <w:t>-1526.</w:t>
      </w:r>
    </w:p>
    <w:p w14:paraId="6065FA9E" w14:textId="77777777" w:rsidR="00B87E27" w:rsidRDefault="00B87E27" w:rsidP="00B87E27">
      <w:pPr>
        <w:pStyle w:val="Normal1"/>
        <w:rPr>
          <w:b/>
          <w:bCs/>
        </w:rPr>
      </w:pPr>
    </w:p>
    <w:p w14:paraId="434C648D" w14:textId="2416E7A9" w:rsidR="00B87E27" w:rsidRDefault="00B87E27" w:rsidP="00B87E27">
      <w:proofErr w:type="spellStart"/>
      <w:r w:rsidRPr="00414D4A">
        <w:t>Perz</w:t>
      </w:r>
      <w:proofErr w:type="spellEnd"/>
      <w:r w:rsidRPr="00414D4A">
        <w:t xml:space="preserve">, S.G., </w:t>
      </w:r>
      <w:proofErr w:type="spellStart"/>
      <w:r w:rsidRPr="00414D4A">
        <w:t>Brilhante</w:t>
      </w:r>
      <w:proofErr w:type="spellEnd"/>
      <w:r w:rsidRPr="00414D4A">
        <w:t xml:space="preserve">, S., Brown, F., Caldas, M., Ikeda, S., Mendoza, E., Overdevest, C. Reis, V., Fernando Reyes, J., Rojas, D., Souza, C., Walker, R.  2008. Road building, land use and climate change: prospects for environmental governance in the Amazon.  </w:t>
      </w:r>
      <w:r w:rsidRPr="00414D4A">
        <w:rPr>
          <w:i/>
        </w:rPr>
        <w:t>Philosophical Transactions of the Royal Society B: Biological Sciences</w:t>
      </w:r>
      <w:r w:rsidRPr="00414D4A">
        <w:t xml:space="preserve"> 363 (1498):1889-1897.</w:t>
      </w:r>
    </w:p>
    <w:p w14:paraId="64BA574D" w14:textId="77777777" w:rsidR="00B87E27" w:rsidRDefault="00B87E27" w:rsidP="00B87E27">
      <w:pPr>
        <w:pStyle w:val="Normal1"/>
      </w:pPr>
    </w:p>
    <w:p w14:paraId="5BB41C42" w14:textId="4987083F" w:rsidR="00B87E27" w:rsidRDefault="00B87E27" w:rsidP="00B87E27">
      <w:proofErr w:type="spellStart"/>
      <w:r w:rsidRPr="00414D4A">
        <w:t>Perz</w:t>
      </w:r>
      <w:proofErr w:type="spellEnd"/>
      <w:r w:rsidRPr="00414D4A">
        <w:t xml:space="preserve">, S.G.  C. Overdevest, E.Y. Arima, M.M. Caldas, and R.T. Walker.  2007. Unofficial Road Building in the Amazon: Dilemmas and Models for Road Governance. </w:t>
      </w:r>
      <w:r w:rsidRPr="00414D4A">
        <w:rPr>
          <w:i/>
        </w:rPr>
        <w:t>Environmental Conservation</w:t>
      </w:r>
      <w:r w:rsidRPr="00414D4A">
        <w:t>.  34: 112-121.</w:t>
      </w:r>
    </w:p>
    <w:p w14:paraId="27ACF069" w14:textId="77777777" w:rsidR="00B87E27" w:rsidRDefault="00B87E27" w:rsidP="00B87E27">
      <w:pPr>
        <w:pStyle w:val="Normal1"/>
      </w:pPr>
    </w:p>
    <w:p w14:paraId="308FBD38" w14:textId="07E8633B" w:rsidR="00B87E27" w:rsidRDefault="00B87E27" w:rsidP="00B87E27">
      <w:proofErr w:type="spellStart"/>
      <w:r w:rsidRPr="00414D4A">
        <w:t>Overdevest</w:t>
      </w:r>
      <w:proofErr w:type="spellEnd"/>
      <w:r w:rsidRPr="00414D4A">
        <w:t xml:space="preserve">, C. and M.G. Rickenbach.  2006.  Forest Certification and Institutional Governance:  An Empirical Study of Forest Stewardship Council Certificate Holders in the United States.  </w:t>
      </w:r>
      <w:r w:rsidRPr="00414D4A">
        <w:rPr>
          <w:i/>
          <w:iCs/>
        </w:rPr>
        <w:t xml:space="preserve">Forest Policy and Economics. </w:t>
      </w:r>
      <w:r w:rsidRPr="00414D4A">
        <w:t>9(1):93-102.</w:t>
      </w:r>
    </w:p>
    <w:p w14:paraId="155AD55A" w14:textId="77777777" w:rsidR="00B87E27" w:rsidRDefault="00B87E27" w:rsidP="00B87E27"/>
    <w:p w14:paraId="58B7A686" w14:textId="07BAE019" w:rsidR="00B87E27" w:rsidRDefault="00B87E27" w:rsidP="00B87E27">
      <w:pPr>
        <w:rPr>
          <w:bCs/>
        </w:rPr>
      </w:pPr>
      <w:proofErr w:type="spellStart"/>
      <w:r w:rsidRPr="00414D4A">
        <w:t>Rickenbach</w:t>
      </w:r>
      <w:proofErr w:type="spellEnd"/>
      <w:r w:rsidRPr="00414D4A">
        <w:t xml:space="preserve"> M.G. and C. Overdevest. 2006.  More than Markets:  Assessing FSC Certification as a Policy Tool.  </w:t>
      </w:r>
      <w:r w:rsidRPr="00414D4A">
        <w:rPr>
          <w:i/>
        </w:rPr>
        <w:t>Journal of Forestry</w:t>
      </w:r>
      <w:r w:rsidRPr="00414D4A">
        <w:t xml:space="preserve">.  </w:t>
      </w:r>
      <w:r w:rsidRPr="00414D4A">
        <w:rPr>
          <w:bCs/>
        </w:rPr>
        <w:t>104(3):143-147.</w:t>
      </w:r>
    </w:p>
    <w:p w14:paraId="187C51CD" w14:textId="77777777" w:rsidR="00B87E27" w:rsidRDefault="00B87E27" w:rsidP="00B87E27">
      <w:pPr>
        <w:pStyle w:val="Normal1"/>
      </w:pPr>
    </w:p>
    <w:p w14:paraId="745AE742" w14:textId="3528A526" w:rsidR="00B87E27" w:rsidRDefault="00B87E27" w:rsidP="00B87E27">
      <w:pPr>
        <w:pStyle w:val="Normal1"/>
        <w:rPr>
          <w:i/>
          <w:iCs/>
        </w:rPr>
      </w:pPr>
      <w:proofErr w:type="spellStart"/>
      <w:r w:rsidRPr="00414D4A">
        <w:t>Overdevest</w:t>
      </w:r>
      <w:proofErr w:type="spellEnd"/>
      <w:r w:rsidRPr="00414D4A">
        <w:t xml:space="preserve">, C.  2005.  Information Politics, Treadmill Politics, and Public Policy:  Toward a Political Economy of Information.  </w:t>
      </w:r>
      <w:r w:rsidRPr="00414D4A">
        <w:rPr>
          <w:i/>
          <w:iCs/>
        </w:rPr>
        <w:t xml:space="preserve">Organization and Environment.  </w:t>
      </w:r>
      <w:r w:rsidRPr="00414D4A">
        <w:t>18: 72-90.</w:t>
      </w:r>
      <w:r>
        <w:t xml:space="preserve">  </w:t>
      </w:r>
    </w:p>
    <w:p w14:paraId="5E66BB3F" w14:textId="77777777" w:rsidR="00B87E27" w:rsidRDefault="00B87E27" w:rsidP="00B87E27">
      <w:pPr>
        <w:pStyle w:val="Normal1"/>
      </w:pPr>
    </w:p>
    <w:p w14:paraId="262A4BDC" w14:textId="68CAB21C" w:rsidR="00B87E27" w:rsidRDefault="00B87E27" w:rsidP="00B87E27">
      <w:pPr>
        <w:pStyle w:val="Normal1"/>
      </w:pPr>
      <w:proofErr w:type="spellStart"/>
      <w:r w:rsidRPr="00414D4A">
        <w:t>Overdevest</w:t>
      </w:r>
      <w:proofErr w:type="spellEnd"/>
      <w:r w:rsidRPr="00414D4A">
        <w:t xml:space="preserve">, C.  2004.  Codes of Conduct and Standard Setting in the Forest Sector:  Constructing Markets for Democracy?  </w:t>
      </w:r>
      <w:r w:rsidRPr="00414D4A">
        <w:rPr>
          <w:i/>
          <w:iCs/>
        </w:rPr>
        <w:t xml:space="preserve">Industrial Relations/Relations </w:t>
      </w:r>
      <w:proofErr w:type="spellStart"/>
      <w:r w:rsidRPr="00414D4A">
        <w:rPr>
          <w:i/>
          <w:iCs/>
        </w:rPr>
        <w:t>Industrielles</w:t>
      </w:r>
      <w:proofErr w:type="spellEnd"/>
      <w:r w:rsidRPr="00414D4A">
        <w:t>.   59(1):172-198.</w:t>
      </w:r>
    </w:p>
    <w:p w14:paraId="3FAD06F2" w14:textId="77777777" w:rsidR="00B87E27" w:rsidRDefault="00B87E27" w:rsidP="00B87E27">
      <w:pPr>
        <w:pStyle w:val="Normal1"/>
      </w:pPr>
    </w:p>
    <w:p w14:paraId="6BF04B73" w14:textId="62171AB6" w:rsidR="00B87E27" w:rsidRDefault="00B87E27" w:rsidP="00B87E27">
      <w:pPr>
        <w:pStyle w:val="Normal1"/>
        <w:rPr>
          <w:iCs/>
        </w:rPr>
      </w:pPr>
      <w:proofErr w:type="spellStart"/>
      <w:r w:rsidRPr="00414D4A">
        <w:t>Overdevest</w:t>
      </w:r>
      <w:proofErr w:type="spellEnd"/>
      <w:r w:rsidRPr="00414D4A">
        <w:t xml:space="preserve">, C.., Orr. C.S., and K. </w:t>
      </w:r>
      <w:proofErr w:type="spellStart"/>
      <w:r w:rsidRPr="00414D4A">
        <w:t>Stepenuck</w:t>
      </w:r>
      <w:proofErr w:type="spellEnd"/>
      <w:r w:rsidRPr="00414D4A">
        <w:t xml:space="preserve">   2004.  Volunteer Stream Monitoring and Local Participation in Natural Resource Issues.   </w:t>
      </w:r>
      <w:r w:rsidRPr="00414D4A">
        <w:rPr>
          <w:i/>
          <w:iCs/>
        </w:rPr>
        <w:t xml:space="preserve">Human Ecology Review.  </w:t>
      </w:r>
      <w:r w:rsidRPr="00414D4A">
        <w:rPr>
          <w:iCs/>
        </w:rPr>
        <w:t>Winter 2004:177-185.</w:t>
      </w:r>
    </w:p>
    <w:p w14:paraId="7C8B7D4D" w14:textId="77777777" w:rsidR="00B87E27" w:rsidRDefault="00B87E27" w:rsidP="00B87E27">
      <w:pPr>
        <w:pStyle w:val="Normal1"/>
      </w:pPr>
    </w:p>
    <w:p w14:paraId="0E52DD00" w14:textId="5F29EEBF" w:rsidR="00B87E27" w:rsidRDefault="00B87E27" w:rsidP="00B87E27">
      <w:r w:rsidRPr="00414D4A">
        <w:t xml:space="preserve">Gergel, S.E., Bennett, E.M., Greenfield, B.K., King, S., Overdevest, C., and B. </w:t>
      </w:r>
      <w:proofErr w:type="spellStart"/>
      <w:r w:rsidRPr="00414D4A">
        <w:t>Stumborg</w:t>
      </w:r>
      <w:proofErr w:type="spellEnd"/>
      <w:r w:rsidRPr="00414D4A">
        <w:t xml:space="preserve">.  2004.  A Test of the Environmental Kuznets Curve Using Long-term Watershed Inputs.  </w:t>
      </w:r>
      <w:r w:rsidRPr="00414D4A">
        <w:rPr>
          <w:i/>
        </w:rPr>
        <w:t>Ecological Applications.</w:t>
      </w:r>
      <w:r w:rsidRPr="00414D4A">
        <w:t xml:space="preserve"> 14(2):555–570.</w:t>
      </w:r>
    </w:p>
    <w:p w14:paraId="1BF4FD61" w14:textId="438CD700" w:rsidR="00B87E27" w:rsidRDefault="00B87E27" w:rsidP="00B87E27">
      <w:pPr>
        <w:pStyle w:val="Normal1"/>
      </w:pPr>
    </w:p>
    <w:p w14:paraId="0D2100FB" w14:textId="739E0995" w:rsidR="00414D4A" w:rsidRDefault="00414D4A" w:rsidP="00B87E27">
      <w:pPr>
        <w:pStyle w:val="Normal1"/>
      </w:pPr>
      <w:proofErr w:type="spellStart"/>
      <w:r>
        <w:t>Overdevest</w:t>
      </w:r>
      <w:proofErr w:type="spellEnd"/>
      <w:r>
        <w:t xml:space="preserve">. C. 2003. Readings in Environmental Governance.  Course Syllabus.  In Rik Scarce and Michael </w:t>
      </w:r>
      <w:proofErr w:type="spellStart"/>
      <w:r>
        <w:t>Mascarenhas</w:t>
      </w:r>
      <w:proofErr w:type="spellEnd"/>
      <w:r>
        <w:t xml:space="preserve">.  (Eds).  </w:t>
      </w:r>
      <w:r>
        <w:rPr>
          <w:i/>
        </w:rPr>
        <w:t>Syllabi and Instructional Material in Environmental Sociology</w:t>
      </w:r>
      <w:r>
        <w:t>, 5th edition. Washington, D.C.: American Sociological Association.</w:t>
      </w:r>
    </w:p>
    <w:p w14:paraId="13E7D15B" w14:textId="77777777" w:rsidR="00B87E27" w:rsidRDefault="00B87E27" w:rsidP="00B87E27">
      <w:pPr>
        <w:pStyle w:val="Normal1"/>
      </w:pPr>
    </w:p>
    <w:p w14:paraId="3F573C6B" w14:textId="25CE3A44" w:rsidR="00B87E27" w:rsidRDefault="00B87E27" w:rsidP="00B87E27">
      <w:pPr>
        <w:pStyle w:val="Normal1"/>
      </w:pPr>
      <w:proofErr w:type="spellStart"/>
      <w:r w:rsidRPr="00414D4A">
        <w:t>Overdevest</w:t>
      </w:r>
      <w:proofErr w:type="spellEnd"/>
      <w:r w:rsidRPr="00414D4A">
        <w:t xml:space="preserve">, C. 2000. Participatory Democracy, Representative Democracy, and the Nature of Diffuse and Concentrated Interests:  a Case Study of Public Involvement on a National Forest District. </w:t>
      </w:r>
      <w:r w:rsidRPr="00414D4A">
        <w:rPr>
          <w:i/>
          <w:iCs/>
        </w:rPr>
        <w:t>Society and Natural Resources: An International Journal</w:t>
      </w:r>
      <w:r w:rsidRPr="00414D4A">
        <w:t xml:space="preserve"> 13: (7) 685-696.</w:t>
      </w:r>
    </w:p>
    <w:p w14:paraId="10B59CBB" w14:textId="77777777" w:rsidR="00B87E27" w:rsidRDefault="00B87E27" w:rsidP="00B87E27">
      <w:pPr>
        <w:pStyle w:val="Normal1"/>
      </w:pPr>
    </w:p>
    <w:p w14:paraId="224A6CD4" w14:textId="77777777" w:rsidR="00B87E27" w:rsidRDefault="00B87E27" w:rsidP="00B87E27">
      <w:pPr>
        <w:pStyle w:val="Normal1"/>
      </w:pPr>
      <w:r>
        <w:t xml:space="preserve">Tarrant, M., Overdevest, C. Bright, A., Cordell, H.K. and English, D.B.K. 1997. Rural Resident Attitudes Toward Ecosystem Management: An Examination of Attitude Change and Behavioral Prediction. </w:t>
      </w:r>
      <w:r>
        <w:rPr>
          <w:i/>
          <w:iCs/>
        </w:rPr>
        <w:t xml:space="preserve">Society and Natural Resources: An International Journal </w:t>
      </w:r>
      <w:r>
        <w:t>10 (6): 537-550.</w:t>
      </w:r>
    </w:p>
    <w:p w14:paraId="1C3DD204" w14:textId="77777777" w:rsidR="00B87E27" w:rsidRDefault="00B87E27" w:rsidP="00B87E27">
      <w:pPr>
        <w:pStyle w:val="Normal1"/>
      </w:pPr>
    </w:p>
    <w:p w14:paraId="0AAEA47F" w14:textId="7AE6FD00" w:rsidR="00B87E27" w:rsidRDefault="00B87E27" w:rsidP="00B87E27">
      <w:pPr>
        <w:pStyle w:val="Normal1"/>
      </w:pPr>
      <w:proofErr w:type="spellStart"/>
      <w:r w:rsidRPr="00414D4A">
        <w:t>Overdevest</w:t>
      </w:r>
      <w:proofErr w:type="spellEnd"/>
      <w:r w:rsidRPr="00414D4A">
        <w:t xml:space="preserve">, C. and Green G.P. 1995.  Forest Dependence and Community Well-Being. A Segmented Market Approach. </w:t>
      </w:r>
      <w:r w:rsidRPr="00414D4A">
        <w:rPr>
          <w:i/>
          <w:iCs/>
        </w:rPr>
        <w:t>Society and Natural Resources:  An International Journal</w:t>
      </w:r>
      <w:r w:rsidRPr="00414D4A">
        <w:t xml:space="preserve"> 8 (2) </w:t>
      </w:r>
      <w:r w:rsidRPr="00414D4A">
        <w:lastRenderedPageBreak/>
        <w:t>111-131.</w:t>
      </w:r>
    </w:p>
    <w:p w14:paraId="57A82F21" w14:textId="36100B6C" w:rsidR="00AA59DB" w:rsidRPr="003970BD" w:rsidRDefault="00AA59DB" w:rsidP="00AA59DB"/>
    <w:p w14:paraId="1A543998" w14:textId="77777777" w:rsidR="00AA59DB" w:rsidRDefault="00AA59DB" w:rsidP="00B87E27">
      <w:pPr>
        <w:pStyle w:val="Normal1"/>
      </w:pPr>
    </w:p>
    <w:p w14:paraId="19693924" w14:textId="41CADF15" w:rsidR="00B87E27" w:rsidRDefault="00B87E27" w:rsidP="00B87E27">
      <w:pPr>
        <w:pStyle w:val="Normal1"/>
      </w:pPr>
      <w:r>
        <w:rPr>
          <w:b/>
          <w:bCs/>
        </w:rPr>
        <w:t>Papers Presented to Professional Audiences</w:t>
      </w:r>
      <w:r>
        <w:t xml:space="preserve"> </w:t>
      </w:r>
    </w:p>
    <w:p w14:paraId="1EDCF3C9" w14:textId="703A8011" w:rsidR="008E3804" w:rsidRDefault="008E3804" w:rsidP="00B87E27">
      <w:pPr>
        <w:pStyle w:val="Normal1"/>
      </w:pPr>
    </w:p>
    <w:p w14:paraId="0F500736" w14:textId="4A3884A2" w:rsidR="001E0148" w:rsidRPr="00414D4A" w:rsidRDefault="001E0148" w:rsidP="00414D4A">
      <w:pPr>
        <w:widowControl/>
        <w:suppressAutoHyphens w:val="0"/>
        <w:autoSpaceDN w:val="0"/>
        <w:adjustRightInd w:val="0"/>
        <w:rPr>
          <w:rFonts w:eastAsiaTheme="minorHAnsi"/>
          <w:lang w:bidi="ar-SA"/>
        </w:rPr>
      </w:pPr>
      <w:r w:rsidRPr="001E0148">
        <w:t>2019</w:t>
      </w:r>
      <w:r>
        <w:t xml:space="preserve">. Overdevest C. </w:t>
      </w:r>
      <w:r w:rsidRPr="001E0148">
        <w:rPr>
          <w:rFonts w:eastAsiaTheme="minorHAnsi"/>
          <w:lang w:bidi="ar-SA"/>
        </w:rPr>
        <w:t>“Imagining Credible and Innovative Voluntary Standards: What’s Driving the</w:t>
      </w:r>
      <w:r>
        <w:rPr>
          <w:rFonts w:eastAsiaTheme="minorHAnsi"/>
          <w:lang w:bidi="ar-SA"/>
        </w:rPr>
        <w:t xml:space="preserve"> </w:t>
      </w:r>
      <w:r w:rsidRPr="001E0148">
        <w:rPr>
          <w:rFonts w:eastAsiaTheme="minorHAnsi"/>
          <w:lang w:bidi="ar-SA"/>
        </w:rPr>
        <w:t>ISEAL Alliance?” Overdevest, Christine. Presented at invited workshop:</w:t>
      </w:r>
      <w:r w:rsidR="00414D4A">
        <w:rPr>
          <w:rFonts w:eastAsiaTheme="minorHAnsi"/>
          <w:lang w:bidi="ar-SA"/>
        </w:rPr>
        <w:t xml:space="preserve"> </w:t>
      </w:r>
      <w:r w:rsidRPr="001E0148">
        <w:rPr>
          <w:rFonts w:eastAsiaTheme="minorHAnsi"/>
          <w:lang w:bidi="ar-SA"/>
        </w:rPr>
        <w:t>“Imagining Pathways: Reflexivity in Global Cooperation” KHK/Centre for Global</w:t>
      </w:r>
      <w:r w:rsidR="00414D4A">
        <w:rPr>
          <w:rFonts w:eastAsiaTheme="minorHAnsi"/>
          <w:lang w:bidi="ar-SA"/>
        </w:rPr>
        <w:t xml:space="preserve"> </w:t>
      </w:r>
      <w:r w:rsidRPr="001E0148">
        <w:rPr>
          <w:rFonts w:eastAsiaTheme="minorHAnsi"/>
          <w:lang w:bidi="ar-SA"/>
        </w:rPr>
        <w:t>Cooperation Research at the University Duisburg-Essen, Germany. October</w:t>
      </w:r>
      <w:r w:rsidR="00414D4A">
        <w:rPr>
          <w:rFonts w:eastAsiaTheme="minorHAnsi"/>
          <w:lang w:bidi="ar-SA"/>
        </w:rPr>
        <w:t xml:space="preserve"> </w:t>
      </w:r>
      <w:r w:rsidRPr="001E0148">
        <w:rPr>
          <w:rFonts w:eastAsiaTheme="minorHAnsi"/>
          <w:lang w:bidi="ar-SA"/>
        </w:rPr>
        <w:t>21-23, 2019.</w:t>
      </w:r>
    </w:p>
    <w:p w14:paraId="2699AACF" w14:textId="77777777" w:rsidR="001E0148" w:rsidRDefault="001E0148" w:rsidP="00B87E27">
      <w:pPr>
        <w:pStyle w:val="Normal1"/>
      </w:pPr>
    </w:p>
    <w:p w14:paraId="34EEEFA6" w14:textId="7018CB3D" w:rsidR="001E0148" w:rsidRPr="001E0148" w:rsidRDefault="001E0148" w:rsidP="001E0148">
      <w:pPr>
        <w:widowControl/>
        <w:suppressAutoHyphens w:val="0"/>
        <w:autoSpaceDN w:val="0"/>
        <w:adjustRightInd w:val="0"/>
        <w:rPr>
          <w:rFonts w:eastAsiaTheme="minorHAnsi"/>
          <w:lang w:bidi="ar-SA"/>
        </w:rPr>
      </w:pPr>
      <w:r w:rsidRPr="001E0148">
        <w:rPr>
          <w:rFonts w:eastAsiaTheme="minorHAnsi"/>
          <w:lang w:bidi="ar-SA"/>
        </w:rPr>
        <w:t>2018</w:t>
      </w:r>
      <w:r>
        <w:rPr>
          <w:rFonts w:eastAsiaTheme="minorHAnsi"/>
          <w:lang w:bidi="ar-SA"/>
        </w:rPr>
        <w:t xml:space="preserve"> Zeitlin J. and C. Overdevest.</w:t>
      </w:r>
      <w:r w:rsidRPr="001E0148">
        <w:rPr>
          <w:rFonts w:eastAsiaTheme="minorHAnsi"/>
          <w:lang w:bidi="ar-SA"/>
        </w:rPr>
        <w:t xml:space="preserve"> Experimentalist Interactions: The Emerging Timber Legality Regime and</w:t>
      </w:r>
      <w:r>
        <w:rPr>
          <w:rFonts w:eastAsiaTheme="minorHAnsi"/>
          <w:lang w:bidi="ar-SA"/>
        </w:rPr>
        <w:t xml:space="preserve"> </w:t>
      </w:r>
      <w:r w:rsidRPr="001E0148">
        <w:rPr>
          <w:rFonts w:eastAsiaTheme="minorHAnsi"/>
          <w:lang w:bidi="ar-SA"/>
        </w:rPr>
        <w:t>Transnational Forest Governance”, paper presented at panel on “Between</w:t>
      </w:r>
      <w:r w:rsidR="00414D4A">
        <w:rPr>
          <w:rFonts w:eastAsiaTheme="minorHAnsi"/>
          <w:lang w:bidi="ar-SA"/>
        </w:rPr>
        <w:t xml:space="preserve"> </w:t>
      </w:r>
      <w:r w:rsidRPr="001E0148">
        <w:rPr>
          <w:rFonts w:eastAsiaTheme="minorHAnsi"/>
          <w:lang w:bidi="ar-SA"/>
        </w:rPr>
        <w:t>Fragmentation and Cooperation: Towards a Comparative Analysis of</w:t>
      </w:r>
      <w:r w:rsidR="00414D4A">
        <w:rPr>
          <w:rFonts w:eastAsiaTheme="minorHAnsi"/>
          <w:lang w:bidi="ar-SA"/>
        </w:rPr>
        <w:t xml:space="preserve"> </w:t>
      </w:r>
      <w:r w:rsidRPr="001E0148">
        <w:rPr>
          <w:rFonts w:eastAsiaTheme="minorHAnsi"/>
          <w:lang w:bidi="ar-SA"/>
        </w:rPr>
        <w:t>Trajectories of Transnational Governance Fields”, European Consortium on</w:t>
      </w:r>
    </w:p>
    <w:p w14:paraId="5627876E" w14:textId="1C45841F" w:rsidR="008E3804" w:rsidRPr="00414D4A" w:rsidRDefault="001E0148" w:rsidP="00414D4A">
      <w:pPr>
        <w:widowControl/>
        <w:suppressAutoHyphens w:val="0"/>
        <w:autoSpaceDN w:val="0"/>
        <w:adjustRightInd w:val="0"/>
        <w:rPr>
          <w:rFonts w:eastAsiaTheme="minorHAnsi"/>
          <w:lang w:bidi="ar-SA"/>
        </w:rPr>
      </w:pPr>
      <w:r w:rsidRPr="001E0148">
        <w:rPr>
          <w:rFonts w:eastAsiaTheme="minorHAnsi"/>
          <w:lang w:bidi="ar-SA"/>
        </w:rPr>
        <w:t>Political Research General Conference, Hamburg, 23-25</w:t>
      </w:r>
      <w:r w:rsidR="00414D4A">
        <w:rPr>
          <w:rFonts w:eastAsiaTheme="minorHAnsi"/>
          <w:lang w:bidi="ar-SA"/>
        </w:rPr>
        <w:t xml:space="preserve">. </w:t>
      </w:r>
      <w:r w:rsidRPr="001E0148">
        <w:rPr>
          <w:rFonts w:eastAsiaTheme="minorHAnsi"/>
          <w:lang w:bidi="ar-SA"/>
        </w:rPr>
        <w:t>August. 2018</w:t>
      </w:r>
    </w:p>
    <w:p w14:paraId="32F49758" w14:textId="7B3CA0BD" w:rsidR="001E0148" w:rsidRPr="001E0148" w:rsidRDefault="001E0148" w:rsidP="001E0148">
      <w:pPr>
        <w:rPr>
          <w:rFonts w:ascii="Arial" w:hAnsi="Arial" w:cs="Arial"/>
        </w:rPr>
      </w:pPr>
    </w:p>
    <w:p w14:paraId="765EE14D" w14:textId="5A6A42F9" w:rsidR="001E0148" w:rsidRPr="001E0148" w:rsidRDefault="001E0148" w:rsidP="001E0148">
      <w:pPr>
        <w:widowControl/>
        <w:suppressAutoHyphens w:val="0"/>
        <w:autoSpaceDN w:val="0"/>
        <w:adjustRightInd w:val="0"/>
        <w:rPr>
          <w:rFonts w:eastAsiaTheme="minorHAnsi"/>
          <w:color w:val="000000"/>
          <w:lang w:bidi="ar-SA"/>
        </w:rPr>
      </w:pPr>
      <w:r w:rsidRPr="001E0148">
        <w:rPr>
          <w:rFonts w:eastAsiaTheme="minorHAnsi"/>
          <w:color w:val="000000"/>
          <w:lang w:bidi="ar-SA"/>
        </w:rPr>
        <w:t>2018. Zeitlin, J. and C. Overdevest. Society for the Advancement of Socio-Economics conference, "Global Reordering: Prospects for Equality, Democracy, and Justice,” paper</w:t>
      </w:r>
      <w:r w:rsidR="00414D4A">
        <w:rPr>
          <w:rFonts w:eastAsiaTheme="minorHAnsi"/>
          <w:color w:val="000000"/>
          <w:lang w:bidi="ar-SA"/>
        </w:rPr>
        <w:t xml:space="preserve"> </w:t>
      </w:r>
      <w:r w:rsidRPr="001E0148">
        <w:rPr>
          <w:rFonts w:eastAsiaTheme="minorHAnsi"/>
          <w:color w:val="000000"/>
          <w:lang w:bidi="ar-SA"/>
        </w:rPr>
        <w:t>presentation: “Experimentalist Interactions: The Emerging Timber Legality</w:t>
      </w:r>
      <w:r w:rsidR="00414D4A">
        <w:rPr>
          <w:rFonts w:eastAsiaTheme="minorHAnsi"/>
          <w:color w:val="000000"/>
          <w:lang w:bidi="ar-SA"/>
        </w:rPr>
        <w:t xml:space="preserve"> </w:t>
      </w:r>
      <w:r w:rsidRPr="001E0148">
        <w:rPr>
          <w:rFonts w:eastAsiaTheme="minorHAnsi"/>
          <w:color w:val="000000"/>
          <w:lang w:bidi="ar-SA"/>
        </w:rPr>
        <w:t xml:space="preserve">Regime and Transnational Forest Governance”. Kyoto, </w:t>
      </w:r>
      <w:proofErr w:type="gramStart"/>
      <w:r w:rsidRPr="001E0148">
        <w:rPr>
          <w:rFonts w:eastAsiaTheme="minorHAnsi"/>
          <w:color w:val="000000"/>
          <w:lang w:bidi="ar-SA"/>
        </w:rPr>
        <w:t>Japan,:</w:t>
      </w:r>
      <w:proofErr w:type="gramEnd"/>
      <w:r w:rsidRPr="001E0148">
        <w:rPr>
          <w:rFonts w:eastAsiaTheme="minorHAnsi"/>
          <w:color w:val="000000"/>
          <w:lang w:bidi="ar-SA"/>
        </w:rPr>
        <w:t xml:space="preserve"> 23-25 June.</w:t>
      </w:r>
    </w:p>
    <w:p w14:paraId="31BE9DD2" w14:textId="77777777" w:rsidR="001E0148" w:rsidRPr="001E0148" w:rsidRDefault="001E0148" w:rsidP="001E0148">
      <w:pPr>
        <w:widowControl/>
        <w:suppressAutoHyphens w:val="0"/>
        <w:autoSpaceDN w:val="0"/>
        <w:adjustRightInd w:val="0"/>
        <w:rPr>
          <w:rFonts w:eastAsiaTheme="minorHAnsi"/>
          <w:color w:val="000000"/>
          <w:lang w:bidi="ar-SA"/>
        </w:rPr>
      </w:pPr>
    </w:p>
    <w:p w14:paraId="27D1D3B4" w14:textId="1D47E2B0" w:rsidR="001E0148" w:rsidRPr="001E0148" w:rsidRDefault="001E0148" w:rsidP="001E0148">
      <w:pPr>
        <w:widowControl/>
        <w:suppressAutoHyphens w:val="0"/>
        <w:autoSpaceDN w:val="0"/>
        <w:adjustRightInd w:val="0"/>
        <w:rPr>
          <w:rFonts w:eastAsiaTheme="minorHAnsi"/>
          <w:color w:val="212121"/>
          <w:lang w:bidi="ar-SA"/>
        </w:rPr>
      </w:pPr>
      <w:r w:rsidRPr="001E0148">
        <w:rPr>
          <w:rFonts w:eastAsiaTheme="minorHAnsi"/>
          <w:color w:val="212121"/>
          <w:lang w:bidi="ar-SA"/>
        </w:rPr>
        <w:t xml:space="preserve">2018. </w:t>
      </w:r>
      <w:proofErr w:type="spellStart"/>
      <w:r w:rsidRPr="001E0148">
        <w:rPr>
          <w:rFonts w:eastAsiaTheme="minorHAnsi"/>
          <w:color w:val="212121"/>
          <w:lang w:bidi="ar-SA"/>
        </w:rPr>
        <w:t>Zetlin</w:t>
      </w:r>
      <w:proofErr w:type="spellEnd"/>
      <w:r w:rsidRPr="001E0148">
        <w:rPr>
          <w:rFonts w:eastAsiaTheme="minorHAnsi"/>
          <w:color w:val="212121"/>
          <w:lang w:bidi="ar-SA"/>
        </w:rPr>
        <w:t xml:space="preserve">, J. and C. Overdevest. International Studies Association Conference, “Experimentalism </w:t>
      </w:r>
      <w:proofErr w:type="spellStart"/>
      <w:r w:rsidRPr="001E0148">
        <w:rPr>
          <w:rFonts w:eastAsiaTheme="minorHAnsi"/>
          <w:color w:val="212121"/>
          <w:lang w:bidi="ar-SA"/>
        </w:rPr>
        <w:t>inTransnational</w:t>
      </w:r>
      <w:proofErr w:type="spellEnd"/>
      <w:r w:rsidRPr="001E0148">
        <w:rPr>
          <w:rFonts w:eastAsiaTheme="minorHAnsi"/>
          <w:color w:val="212121"/>
          <w:lang w:bidi="ar-SA"/>
        </w:rPr>
        <w:t xml:space="preserve"> Forest Governance: Implementing EU Forest Law Enforcement, Governance and Trade (FLEGT) Voluntary Partnership Agreements in</w:t>
      </w:r>
      <w:r w:rsidR="00414D4A">
        <w:rPr>
          <w:rFonts w:eastAsiaTheme="minorHAnsi"/>
          <w:color w:val="212121"/>
          <w:lang w:bidi="ar-SA"/>
        </w:rPr>
        <w:t xml:space="preserve"> </w:t>
      </w:r>
      <w:r w:rsidRPr="001E0148">
        <w:rPr>
          <w:rFonts w:eastAsiaTheme="minorHAnsi"/>
          <w:color w:val="212121"/>
          <w:lang w:bidi="ar-SA"/>
        </w:rPr>
        <w:t>Indonesia and Ghana”, paper presented to panel on “Transnational</w:t>
      </w:r>
    </w:p>
    <w:p w14:paraId="5FEF6E5D" w14:textId="75594B6C" w:rsidR="001E0148" w:rsidRPr="00414D4A" w:rsidRDefault="001E0148" w:rsidP="00414D4A">
      <w:pPr>
        <w:widowControl/>
        <w:suppressAutoHyphens w:val="0"/>
        <w:autoSpaceDN w:val="0"/>
        <w:adjustRightInd w:val="0"/>
        <w:rPr>
          <w:rFonts w:eastAsiaTheme="minorHAnsi"/>
          <w:color w:val="212121"/>
          <w:lang w:bidi="ar-SA"/>
        </w:rPr>
      </w:pPr>
      <w:r w:rsidRPr="001E0148">
        <w:rPr>
          <w:rFonts w:eastAsiaTheme="minorHAnsi"/>
          <w:color w:val="212121"/>
          <w:lang w:bidi="ar-SA"/>
        </w:rPr>
        <w:t>Sustainability Governance I: Experimentalism, Intermediaries, and Regime</w:t>
      </w:r>
      <w:r w:rsidR="00414D4A">
        <w:rPr>
          <w:rFonts w:eastAsiaTheme="minorHAnsi"/>
          <w:color w:val="212121"/>
          <w:lang w:bidi="ar-SA"/>
        </w:rPr>
        <w:t xml:space="preserve"> </w:t>
      </w:r>
      <w:r w:rsidRPr="001E0148">
        <w:rPr>
          <w:rFonts w:eastAsiaTheme="minorHAnsi"/>
          <w:color w:val="212121"/>
          <w:lang w:bidi="ar-SA"/>
        </w:rPr>
        <w:t>Effectiveness”. San Francisco, 4-6 April.</w:t>
      </w:r>
    </w:p>
    <w:p w14:paraId="7E0B2B18" w14:textId="77777777" w:rsidR="001E0148" w:rsidRPr="001E0148" w:rsidRDefault="001E0148" w:rsidP="008E3804">
      <w:pPr>
        <w:pStyle w:val="ListParagraph"/>
        <w:rPr>
          <w:rFonts w:ascii="Arial" w:hAnsi="Arial" w:cs="Arial"/>
          <w:szCs w:val="24"/>
        </w:rPr>
      </w:pPr>
    </w:p>
    <w:p w14:paraId="5E10F407" w14:textId="28845557" w:rsidR="008E3804" w:rsidRPr="008E3804" w:rsidRDefault="008E3804" w:rsidP="008E3804">
      <w:pPr>
        <w:widowControl/>
        <w:suppressAutoHyphens w:val="0"/>
        <w:autoSpaceDE/>
        <w:jc w:val="both"/>
        <w:rPr>
          <w:rFonts w:eastAsia="Arial"/>
        </w:rPr>
      </w:pPr>
      <w:r w:rsidRPr="008E3804">
        <w:t>2017. Zeitlin J. and C. Overdevest. “Experimentalism in Transnational Forest Governance: Implementing FLEGT Voluntary Partnership Agreements in Indonesia and Ghana”, panel on “Actor Strategies and Institutional Processes in Transnational Sustainability Governance”, 29th annual conference of the Society for the Advancement of Socio-Economics (SASE), Lyon, June 29-July 1.</w:t>
      </w:r>
    </w:p>
    <w:p w14:paraId="7DCD0285" w14:textId="77777777" w:rsidR="008E3804" w:rsidRPr="008E3804" w:rsidRDefault="008E3804" w:rsidP="00B87E27">
      <w:pPr>
        <w:pStyle w:val="Normal1"/>
      </w:pPr>
    </w:p>
    <w:p w14:paraId="01A8590B" w14:textId="7DAF6C8F" w:rsidR="008E3804" w:rsidRPr="008E3804" w:rsidRDefault="008E3804" w:rsidP="00414D4A">
      <w:pPr>
        <w:widowControl/>
        <w:suppressAutoHyphens w:val="0"/>
        <w:autoSpaceDE/>
        <w:jc w:val="both"/>
        <w:rPr>
          <w:sz w:val="22"/>
          <w:szCs w:val="22"/>
        </w:rPr>
      </w:pPr>
      <w:r w:rsidRPr="008E3804">
        <w:rPr>
          <w:sz w:val="22"/>
          <w:szCs w:val="22"/>
        </w:rPr>
        <w:t xml:space="preserve">2016. Zeitlin, J. and C. </w:t>
      </w:r>
      <w:proofErr w:type="spellStart"/>
      <w:r w:rsidRPr="008E3804">
        <w:rPr>
          <w:sz w:val="22"/>
          <w:szCs w:val="22"/>
        </w:rPr>
        <w:t>Overdevest.Experimentalism</w:t>
      </w:r>
      <w:proofErr w:type="spellEnd"/>
      <w:r w:rsidRPr="008E3804">
        <w:rPr>
          <w:sz w:val="22"/>
          <w:szCs w:val="22"/>
        </w:rPr>
        <w:t xml:space="preserve"> in Transnational Forest Governance: Implementing FLEGT Voluntary Partnership Agreements in Ghana and Indonesia”, presented to the Political Economy and Transnational Governance (PETGOV) seminar, University of Amsterdam, Amsterdam, Netherlands. December 8, 2016.</w:t>
      </w:r>
    </w:p>
    <w:p w14:paraId="326CB238" w14:textId="77777777" w:rsidR="008E3804" w:rsidRPr="008E3804" w:rsidRDefault="008E3804" w:rsidP="008E3804">
      <w:pPr>
        <w:ind w:left="720"/>
        <w:rPr>
          <w:sz w:val="22"/>
          <w:szCs w:val="22"/>
        </w:rPr>
      </w:pPr>
    </w:p>
    <w:p w14:paraId="0EFDE32B" w14:textId="69DC1FDB" w:rsidR="008E3804" w:rsidRPr="008E3804" w:rsidRDefault="008E3804" w:rsidP="008E3804">
      <w:pPr>
        <w:rPr>
          <w:sz w:val="22"/>
          <w:szCs w:val="22"/>
        </w:rPr>
      </w:pPr>
      <w:r w:rsidRPr="008E3804">
        <w:t xml:space="preserve">2016. Mook, Anne and C. Overdevest. Who gets Certified? Disparities in Certification in South-North Agro-Food Trade and New Approaches to Extend Participation, </w:t>
      </w:r>
      <w:proofErr w:type="spellStart"/>
      <w:r w:rsidRPr="008E3804">
        <w:t>Tropilunch</w:t>
      </w:r>
      <w:proofErr w:type="spellEnd"/>
      <w:r w:rsidRPr="008E3804">
        <w:t>, University of Florida, March 8</w:t>
      </w:r>
      <w:r w:rsidRPr="008E3804">
        <w:rPr>
          <w:vertAlign w:val="superscript"/>
        </w:rPr>
        <w:t>th</w:t>
      </w:r>
      <w:r w:rsidRPr="008E3804">
        <w:t xml:space="preserve">, 2016. </w:t>
      </w:r>
    </w:p>
    <w:p w14:paraId="74C1E1EE" w14:textId="77777777" w:rsidR="00B87E27" w:rsidRDefault="00B87E27" w:rsidP="00B87E27">
      <w:pPr>
        <w:pStyle w:val="Normal1"/>
      </w:pPr>
    </w:p>
    <w:p w14:paraId="648349C6" w14:textId="294DC25F" w:rsidR="00B87E27" w:rsidRPr="00414D4A" w:rsidRDefault="00B87E27" w:rsidP="00414D4A">
      <w:pPr>
        <w:pStyle w:val="Default"/>
        <w:rPr>
          <w:color w:val="auto"/>
          <w:sz w:val="23"/>
          <w:szCs w:val="23"/>
        </w:rPr>
      </w:pPr>
      <w:r>
        <w:rPr>
          <w:color w:val="auto"/>
          <w:sz w:val="23"/>
          <w:szCs w:val="23"/>
        </w:rPr>
        <w:t xml:space="preserve">2015. Zeitlin, J. and C. Overdevest. Experimentalism in Transnational Forest Governance: Implementing FLEGT VPAs in Ghana and Indonesia. Environmental Regulation: Experimental Across Scales: An International Workshop. November 29-Decmber 1, 2015. </w:t>
      </w:r>
      <w:r>
        <w:rPr>
          <w:sz w:val="23"/>
          <w:szCs w:val="23"/>
        </w:rPr>
        <w:t xml:space="preserve">Tel Aviv University </w:t>
      </w:r>
      <w:r>
        <w:rPr>
          <w:sz w:val="23"/>
          <w:szCs w:val="23"/>
        </w:rPr>
        <w:lastRenderedPageBreak/>
        <w:t xml:space="preserve">Law School. </w:t>
      </w:r>
      <w:r>
        <w:t>2012. Zeitlin and Overdevest.  Assembling an Experimentalist Regime in the Forest Sector.  December 2012. Copenhagen University</w:t>
      </w:r>
    </w:p>
    <w:p w14:paraId="1BB22645" w14:textId="77777777" w:rsidR="00B87E27" w:rsidRDefault="00B87E27" w:rsidP="00B87E27"/>
    <w:p w14:paraId="1C72E9C7" w14:textId="77777777" w:rsidR="00B87E27" w:rsidRDefault="00B87E27" w:rsidP="00B87E27">
      <w:pPr>
        <w:pStyle w:val="Default"/>
        <w:rPr>
          <w:color w:val="auto"/>
          <w:sz w:val="23"/>
          <w:szCs w:val="23"/>
        </w:rPr>
      </w:pPr>
      <w:r>
        <w:rPr>
          <w:color w:val="auto"/>
          <w:sz w:val="23"/>
          <w:szCs w:val="23"/>
        </w:rPr>
        <w:t xml:space="preserve">2014. Overdevest, C. and Zeitlin, J. Forest Governance and Illegal Logging. Workshop on Transnational Experimentalism. August 22-23, 2014. University of Amsterdam. Amsterdam, Netherlands. </w:t>
      </w:r>
    </w:p>
    <w:p w14:paraId="7F7F406B" w14:textId="77777777" w:rsidR="00B87E27" w:rsidRDefault="00B87E27" w:rsidP="00B87E27">
      <w:pPr>
        <w:pStyle w:val="Default"/>
        <w:rPr>
          <w:color w:val="auto"/>
          <w:sz w:val="23"/>
          <w:szCs w:val="23"/>
        </w:rPr>
      </w:pPr>
    </w:p>
    <w:p w14:paraId="4FD753DD" w14:textId="77777777" w:rsidR="00B87E27" w:rsidRDefault="00B87E27" w:rsidP="00B87E27">
      <w:pPr>
        <w:pStyle w:val="Default"/>
        <w:rPr>
          <w:color w:val="auto"/>
          <w:sz w:val="23"/>
          <w:szCs w:val="23"/>
        </w:rPr>
      </w:pPr>
      <w:r>
        <w:rPr>
          <w:color w:val="auto"/>
          <w:sz w:val="23"/>
          <w:szCs w:val="23"/>
        </w:rPr>
        <w:t xml:space="preserve">2014. Overdevest, C. and Zeitlin, J. Transnational Experimentalism: The Case of FLEGT. Society for the Advancement of Socio-Economics Conference July 10-12, 2014. University of Chicago. </w:t>
      </w:r>
    </w:p>
    <w:p w14:paraId="12B91D07" w14:textId="77777777" w:rsidR="00B87E27" w:rsidRDefault="00B87E27" w:rsidP="00B87E27">
      <w:pPr>
        <w:pStyle w:val="Default"/>
        <w:rPr>
          <w:color w:val="auto"/>
          <w:sz w:val="23"/>
          <w:szCs w:val="23"/>
        </w:rPr>
      </w:pPr>
    </w:p>
    <w:p w14:paraId="629B63EB" w14:textId="77777777" w:rsidR="00B87E27" w:rsidRDefault="00B87E27" w:rsidP="00B87E27">
      <w:pPr>
        <w:pStyle w:val="Default"/>
        <w:rPr>
          <w:color w:val="auto"/>
          <w:sz w:val="23"/>
          <w:szCs w:val="23"/>
        </w:rPr>
      </w:pPr>
      <w:r>
        <w:rPr>
          <w:color w:val="auto"/>
          <w:sz w:val="23"/>
          <w:szCs w:val="23"/>
        </w:rPr>
        <w:t xml:space="preserve">2013. Overdevest, C and Zeitlin, J. Workshop on Transnational Experimentalism. October 31-November 1, 2013. University of Amsterdam. Amsterdam, Netherlands. </w:t>
      </w:r>
    </w:p>
    <w:p w14:paraId="7E55080F" w14:textId="77777777" w:rsidR="00B87E27" w:rsidRDefault="00B87E27" w:rsidP="00B87E27">
      <w:pPr>
        <w:pStyle w:val="Default"/>
        <w:rPr>
          <w:color w:val="auto"/>
          <w:sz w:val="23"/>
          <w:szCs w:val="23"/>
        </w:rPr>
      </w:pPr>
    </w:p>
    <w:p w14:paraId="1F23118D" w14:textId="77777777" w:rsidR="00B87E27" w:rsidRDefault="00B87E27" w:rsidP="00B87E27">
      <w:r>
        <w:rPr>
          <w:sz w:val="23"/>
          <w:szCs w:val="23"/>
        </w:rPr>
        <w:t>2013. Zeitlin, J. and Overdevest, C. Seminar on Experimentalist Governance, November 11-12, 2014 Watson Institute for International Affairs. Brown University. Providence, Rhode Island</w:t>
      </w:r>
    </w:p>
    <w:p w14:paraId="1F65097E" w14:textId="77777777" w:rsidR="00B87E27" w:rsidRDefault="00B87E27" w:rsidP="00B87E27">
      <w:pPr>
        <w:ind w:left="720"/>
        <w:rPr>
          <w:b/>
        </w:rPr>
      </w:pPr>
    </w:p>
    <w:p w14:paraId="0229F441" w14:textId="0C90E8FA" w:rsidR="00B87E27" w:rsidRDefault="00B87E27" w:rsidP="00B87E27">
      <w:pPr>
        <w:autoSpaceDN w:val="0"/>
        <w:adjustRightInd w:val="0"/>
      </w:pPr>
      <w:r>
        <w:t>2012</w:t>
      </w:r>
      <w:r w:rsidR="00414D4A">
        <w:t>.</w:t>
      </w:r>
      <w:r>
        <w:t xml:space="preserve"> Overdevest and Zeitlin Panelists, Roundtable on “The Effectiveness of Transnational Private Regulation”, International Studies Association annual conference, San Diego, 1-4 April.</w:t>
      </w:r>
    </w:p>
    <w:p w14:paraId="1E8C0E0C" w14:textId="77777777" w:rsidR="00B87E27" w:rsidRDefault="00B87E27" w:rsidP="00B87E27">
      <w:pPr>
        <w:suppressAutoHyphens w:val="0"/>
        <w:autoSpaceDN w:val="0"/>
        <w:adjustRightInd w:val="0"/>
        <w:rPr>
          <w:lang w:bidi="ar-SA"/>
        </w:rPr>
      </w:pPr>
    </w:p>
    <w:p w14:paraId="7E03B12F" w14:textId="5D8527CC" w:rsidR="00B87E27" w:rsidRDefault="00B87E27" w:rsidP="00B87E27">
      <w:pPr>
        <w:suppressAutoHyphens w:val="0"/>
        <w:autoSpaceDN w:val="0"/>
        <w:adjustRightInd w:val="0"/>
        <w:rPr>
          <w:lang w:bidi="ar-SA"/>
        </w:rPr>
      </w:pPr>
      <w:r>
        <w:rPr>
          <w:lang w:bidi="ar-SA"/>
        </w:rPr>
        <w:t>2012. Zeitlin J. and C. Overdevest.  Assembling an Experimentalist Regime in the Forest Sector. Regulating Labor and Environment: Beyond the Public-Private Divide Society for the Advancement of Socio-</w:t>
      </w:r>
      <w:r w:rsidR="001E0148">
        <w:rPr>
          <w:lang w:bidi="ar-SA"/>
        </w:rPr>
        <w:t>Economics</w:t>
      </w:r>
      <w:r>
        <w:rPr>
          <w:lang w:bidi="ar-SA"/>
        </w:rPr>
        <w:t xml:space="preserve"> (SASE) Mini-Conference June 29-30, 2012, MIT, Boston  </w:t>
      </w:r>
    </w:p>
    <w:p w14:paraId="6EB14C36" w14:textId="77777777" w:rsidR="00B87E27" w:rsidRDefault="00B87E27" w:rsidP="00B87E27">
      <w:pPr>
        <w:suppressAutoHyphens w:val="0"/>
        <w:autoSpaceDN w:val="0"/>
        <w:adjustRightInd w:val="0"/>
        <w:rPr>
          <w:lang w:bidi="ar-SA"/>
        </w:rPr>
      </w:pPr>
    </w:p>
    <w:p w14:paraId="22C5A270" w14:textId="2E466A81" w:rsidR="00B87E27" w:rsidRDefault="00B87E27" w:rsidP="00B87E27">
      <w:pPr>
        <w:suppressAutoHyphens w:val="0"/>
        <w:autoSpaceDN w:val="0"/>
        <w:adjustRightInd w:val="0"/>
        <w:rPr>
          <w:lang w:bidi="ar-SA"/>
        </w:rPr>
      </w:pPr>
      <w:r>
        <w:rPr>
          <w:lang w:bidi="ar-SA"/>
        </w:rPr>
        <w:t>2012. </w:t>
      </w:r>
      <w:proofErr w:type="spellStart"/>
      <w:r>
        <w:rPr>
          <w:lang w:bidi="ar-SA"/>
        </w:rPr>
        <w:t>Overdevest</w:t>
      </w:r>
      <w:proofErr w:type="spellEnd"/>
      <w:r>
        <w:rPr>
          <w:lang w:bidi="ar-SA"/>
        </w:rPr>
        <w:t xml:space="preserve"> C. and J. Zeitlin.  Workshop on Extending Experimentalist Governance:  External Dimensions of EU Policy in the Forest Sector. May 18-19.  University of Amsterdam, Amsterdam, Netherlands</w:t>
      </w:r>
    </w:p>
    <w:p w14:paraId="12F56F0B" w14:textId="77777777" w:rsidR="00B87E27" w:rsidRDefault="00B87E27" w:rsidP="00B87E27">
      <w:pPr>
        <w:suppressAutoHyphens w:val="0"/>
        <w:autoSpaceDN w:val="0"/>
        <w:adjustRightInd w:val="0"/>
        <w:rPr>
          <w:lang w:bidi="ar-SA"/>
        </w:rPr>
      </w:pPr>
    </w:p>
    <w:p w14:paraId="6CB1AFFE" w14:textId="239F61EB" w:rsidR="00B87E27" w:rsidRDefault="00B87E27" w:rsidP="00B87E27">
      <w:pPr>
        <w:suppressAutoHyphens w:val="0"/>
        <w:autoSpaceDN w:val="0"/>
        <w:adjustRightInd w:val="0"/>
        <w:rPr>
          <w:lang w:bidi="ar-SA"/>
        </w:rPr>
      </w:pPr>
      <w:r>
        <w:rPr>
          <w:lang w:bidi="ar-SA"/>
        </w:rPr>
        <w:t>2012</w:t>
      </w:r>
      <w:r w:rsidR="00414D4A">
        <w:rPr>
          <w:lang w:bidi="ar-SA"/>
        </w:rPr>
        <w:t>.</w:t>
      </w:r>
      <w:r>
        <w:rPr>
          <w:lang w:bidi="ar-SA"/>
        </w:rPr>
        <w:t> </w:t>
      </w:r>
      <w:proofErr w:type="spellStart"/>
      <w:r>
        <w:rPr>
          <w:lang w:bidi="ar-SA"/>
        </w:rPr>
        <w:t>Overdevest</w:t>
      </w:r>
      <w:proofErr w:type="spellEnd"/>
      <w:r>
        <w:rPr>
          <w:lang w:bidi="ar-SA"/>
        </w:rPr>
        <w:t xml:space="preserve"> C. and J. Zeitlin. Panelists, Roundtable on “The Effectiveness of Transnational Private Regulation,” International Studies Association Annual Conference, San Diego, 1-4 April.</w:t>
      </w:r>
    </w:p>
    <w:p w14:paraId="77B9898C" w14:textId="77777777" w:rsidR="00B87E27" w:rsidRDefault="00B87E27" w:rsidP="00B87E27">
      <w:pPr>
        <w:suppressAutoHyphens w:val="0"/>
        <w:autoSpaceDN w:val="0"/>
        <w:adjustRightInd w:val="0"/>
        <w:rPr>
          <w:lang w:bidi="ar-SA"/>
        </w:rPr>
      </w:pPr>
    </w:p>
    <w:p w14:paraId="23DEBDD1" w14:textId="347C41FF" w:rsidR="00B87E27" w:rsidRDefault="00B87E27" w:rsidP="00B87E27">
      <w:pPr>
        <w:suppressAutoHyphens w:val="0"/>
        <w:autoSpaceDN w:val="0"/>
        <w:adjustRightInd w:val="0"/>
        <w:rPr>
          <w:lang w:bidi="ar-SA"/>
        </w:rPr>
      </w:pPr>
      <w:r>
        <w:rPr>
          <w:lang w:bidi="ar-SA"/>
        </w:rPr>
        <w:t>2012</w:t>
      </w:r>
      <w:r w:rsidR="00414D4A">
        <w:rPr>
          <w:lang w:bidi="ar-SA"/>
        </w:rPr>
        <w:t>.</w:t>
      </w:r>
      <w:r>
        <w:rPr>
          <w:lang w:bidi="ar-SA"/>
        </w:rPr>
        <w:t>  Zeitlin J. and C. Overdevest. Assembling an Experimentalist Regime: Transnational Governance Interactions in the Forest Sector. EUI-IDB Conference on Fostering Regional Regulative Integration – Learning Across Regions. February 23-24. Inter-American Development Bank, Washington DC.</w:t>
      </w:r>
    </w:p>
    <w:p w14:paraId="3324BB71" w14:textId="77777777" w:rsidR="00B87E27" w:rsidRDefault="00B87E27" w:rsidP="00B87E27">
      <w:pPr>
        <w:suppressAutoHyphens w:val="0"/>
        <w:autoSpaceDN w:val="0"/>
        <w:adjustRightInd w:val="0"/>
        <w:rPr>
          <w:lang w:bidi="ar-SA"/>
        </w:rPr>
      </w:pPr>
    </w:p>
    <w:p w14:paraId="2337A097" w14:textId="1DFCB45F" w:rsidR="00B87E27" w:rsidRDefault="00B87E27" w:rsidP="00B87E27">
      <w:pPr>
        <w:suppressAutoHyphens w:val="0"/>
        <w:autoSpaceDN w:val="0"/>
        <w:adjustRightInd w:val="0"/>
        <w:rPr>
          <w:lang w:bidi="ar-SA"/>
        </w:rPr>
      </w:pPr>
      <w:r>
        <w:rPr>
          <w:lang w:bidi="ar-SA"/>
        </w:rPr>
        <w:t>2012</w:t>
      </w:r>
      <w:r w:rsidR="00414D4A">
        <w:rPr>
          <w:lang w:bidi="ar-SA"/>
        </w:rPr>
        <w:t>.</w:t>
      </w:r>
      <w:r>
        <w:rPr>
          <w:lang w:bidi="ar-SA"/>
        </w:rPr>
        <w:t xml:space="preserve">  Zeitlin J. and C. Overdevest. Assembling an Experimentalist Regime: EU FLEGT and Transnational Governance Interactions. </w:t>
      </w:r>
      <w:proofErr w:type="gramStart"/>
      <w:r>
        <w:rPr>
          <w:lang w:bidi="ar-SA"/>
        </w:rPr>
        <w:t>GR:EEN</w:t>
      </w:r>
      <w:proofErr w:type="gramEnd"/>
      <w:r>
        <w:rPr>
          <w:lang w:bidi="ar-SA"/>
        </w:rPr>
        <w:t xml:space="preserve"> 1</w:t>
      </w:r>
      <w:r>
        <w:rPr>
          <w:vertAlign w:val="superscript"/>
          <w:lang w:bidi="ar-SA"/>
        </w:rPr>
        <w:t>st</w:t>
      </w:r>
      <w:r>
        <w:rPr>
          <w:lang w:bidi="ar-SA"/>
        </w:rPr>
        <w:t xml:space="preserve"> Annual Conference, February 13-14, 2012, Milan, Italy. </w:t>
      </w:r>
      <w:proofErr w:type="spellStart"/>
      <w:r>
        <w:rPr>
          <w:lang w:bidi="ar-SA"/>
        </w:rPr>
        <w:t>Palzzo</w:t>
      </w:r>
      <w:proofErr w:type="spellEnd"/>
      <w:r>
        <w:rPr>
          <w:lang w:bidi="ar-SA"/>
        </w:rPr>
        <w:t xml:space="preserve"> </w:t>
      </w:r>
      <w:proofErr w:type="spellStart"/>
      <w:r>
        <w:rPr>
          <w:lang w:bidi="ar-SA"/>
        </w:rPr>
        <w:t>Clerici</w:t>
      </w:r>
      <w:proofErr w:type="spellEnd"/>
      <w:r>
        <w:rPr>
          <w:lang w:bidi="ar-SA"/>
        </w:rPr>
        <w:t>.</w:t>
      </w:r>
    </w:p>
    <w:p w14:paraId="28187FB9" w14:textId="77777777" w:rsidR="00B87E27" w:rsidRDefault="00B87E27" w:rsidP="00B87E27">
      <w:pPr>
        <w:pStyle w:val="Normal1"/>
        <w:rPr>
          <w:b/>
        </w:rPr>
      </w:pPr>
    </w:p>
    <w:p w14:paraId="4EE89EE5" w14:textId="77777777" w:rsidR="00B87E27" w:rsidRDefault="00B87E27" w:rsidP="00B87E27">
      <w:r>
        <w:rPr>
          <w:bCs/>
        </w:rPr>
        <w:t xml:space="preserve">2011. Christiansen, Lisa and C. Overdevest.  </w:t>
      </w:r>
      <w:r>
        <w:t>Understanding Risk Perceptions of Expert Stakeholders in the SJRWMD.  International Symposium for Society and Natural Resources (ISSRM). June 4-8. Madison, WI</w:t>
      </w:r>
    </w:p>
    <w:p w14:paraId="4D2483FE" w14:textId="77777777" w:rsidR="00B87E27" w:rsidRDefault="00B87E27" w:rsidP="00B87E27"/>
    <w:p w14:paraId="0CE88816" w14:textId="77777777" w:rsidR="00B87E27" w:rsidRDefault="00B87E27" w:rsidP="00B87E27">
      <w:r>
        <w:t xml:space="preserve">2011. Overdevest, C. and J. Zeitlin Transnational Governance Interactions (TGI) – Theoretical Approaches, Empirical Contexts and Practitioners’ Perspectives Research Workshop, May 23-24, 2011 at the European University Institute in Florence, Italy. </w:t>
      </w:r>
    </w:p>
    <w:p w14:paraId="4FB95B2E" w14:textId="77777777" w:rsidR="00B87E27" w:rsidRDefault="00B87E27" w:rsidP="00B87E27">
      <w:pPr>
        <w:pStyle w:val="Normal1"/>
        <w:rPr>
          <w:b/>
          <w:bCs/>
        </w:rPr>
      </w:pPr>
    </w:p>
    <w:p w14:paraId="14EBCD7A" w14:textId="77777777" w:rsidR="00B87E27" w:rsidRDefault="00B87E27" w:rsidP="00B87E27">
      <w:pPr>
        <w:pStyle w:val="Normal1"/>
        <w:jc w:val="both"/>
        <w:rPr>
          <w:b/>
        </w:rPr>
      </w:pPr>
      <w:r>
        <w:lastRenderedPageBreak/>
        <w:t>2010.  Overdevest,</w:t>
      </w:r>
      <w:r>
        <w:rPr>
          <w:rFonts w:ascii="Calibri" w:hAnsi="Calibri"/>
        </w:rPr>
        <w:t xml:space="preserve"> C</w:t>
      </w:r>
      <w:r>
        <w:t xml:space="preserve">.  Certification Systems, Ratings, and Codes of Conduct.  Featured Panel on Certification Systems, Ratings and Codes of Conduct.  Society for the Advancement of Socio-Economics.  June 23-26, 2010.  Temple University, Philadelphia, PA. </w:t>
      </w:r>
    </w:p>
    <w:p w14:paraId="35368C06" w14:textId="77777777" w:rsidR="00B87E27" w:rsidRDefault="00B87E27" w:rsidP="00B87E27">
      <w:pPr>
        <w:rPr>
          <w:b/>
        </w:rPr>
      </w:pPr>
      <w:r>
        <w:rPr>
          <w:b/>
        </w:rPr>
        <w:tab/>
      </w:r>
    </w:p>
    <w:p w14:paraId="08A69FB2" w14:textId="77777777" w:rsidR="00B87E27" w:rsidRDefault="00B87E27" w:rsidP="00B87E27">
      <w:r>
        <w:rPr>
          <w:color w:val="000000"/>
        </w:rPr>
        <w:t xml:space="preserve">2010.  Overdevest, C. Interactions among Private Certification Schemes in the Forest Sector.  Dynamics of Interaction in Transnational Business Governance Regimes.  York University, October 22, 2010.  </w:t>
      </w:r>
      <w:r>
        <w:t xml:space="preserve">Co-sponsored by </w:t>
      </w:r>
      <w:proofErr w:type="spellStart"/>
      <w:r>
        <w:t>Osgoode</w:t>
      </w:r>
      <w:proofErr w:type="spellEnd"/>
      <w:r>
        <w:t xml:space="preserve"> Hall Law School and Schulich School of Business. </w:t>
      </w:r>
    </w:p>
    <w:p w14:paraId="7B491726" w14:textId="77777777" w:rsidR="00B87E27" w:rsidRDefault="00B87E27" w:rsidP="00B87E27">
      <w:pPr>
        <w:pStyle w:val="Normal1"/>
        <w:rPr>
          <w:b/>
        </w:rPr>
      </w:pPr>
    </w:p>
    <w:p w14:paraId="3E0A0271" w14:textId="77777777" w:rsidR="00B87E27" w:rsidRDefault="00B87E27" w:rsidP="00B87E27">
      <w:pPr>
        <w:jc w:val="both"/>
      </w:pPr>
      <w:r>
        <w:t>2010. Overdevest, C. Comparative Campaigns: Organization Aspects of ENGO Ranking Campaigns.  American Sociological Association Annual Meeting.  August 14-17.  Atlanta, GA.</w:t>
      </w:r>
    </w:p>
    <w:p w14:paraId="210C89C9" w14:textId="77777777" w:rsidR="00B87E27" w:rsidRDefault="00B87E27" w:rsidP="00B87E27">
      <w:pPr>
        <w:pStyle w:val="Normal1"/>
        <w:jc w:val="both"/>
      </w:pPr>
    </w:p>
    <w:p w14:paraId="790EAA99" w14:textId="77777777" w:rsidR="00B87E27" w:rsidRDefault="00B87E27" w:rsidP="00B87E27">
      <w:pPr>
        <w:pStyle w:val="Normal1"/>
        <w:rPr>
          <w:b/>
        </w:rPr>
      </w:pPr>
      <w:r>
        <w:t>2010.  Overdevest,</w:t>
      </w:r>
      <w:r>
        <w:rPr>
          <w:rFonts w:ascii="Calibri" w:hAnsi="Calibri"/>
        </w:rPr>
        <w:t xml:space="preserve"> C</w:t>
      </w:r>
      <w:r>
        <w:t>.  Certification Systems, Ratings, and Codes of Conduct.  Featured Panel on Certification Systems, Ratings and Codes of Conduct.  Society for the Advancement of Socio-Economics.  June 23-26, 2010.  Temple University, Philadelphia, PA.</w:t>
      </w:r>
    </w:p>
    <w:p w14:paraId="42B3B3D5" w14:textId="77777777" w:rsidR="00B87E27" w:rsidRDefault="00B87E27" w:rsidP="00B87E27">
      <w:pPr>
        <w:pStyle w:val="Normal1"/>
        <w:rPr>
          <w:b/>
        </w:rPr>
      </w:pPr>
    </w:p>
    <w:p w14:paraId="0306BCC9" w14:textId="77777777" w:rsidR="00B87E27" w:rsidRDefault="00B87E27" w:rsidP="00B87E27">
      <w:pPr>
        <w:pStyle w:val="Normal1"/>
      </w:pPr>
      <w:r>
        <w:t xml:space="preserve">2009.  Overdevest, C.  Performativity, Counter-performativity and the Case of FLEGT.  Institute of International Business, Seminar Series.  </w:t>
      </w:r>
    </w:p>
    <w:p w14:paraId="34852CA8" w14:textId="77777777" w:rsidR="00B87E27" w:rsidRDefault="00B87E27" w:rsidP="00B87E27">
      <w:pPr>
        <w:pStyle w:val="Normal1"/>
      </w:pPr>
      <w:r>
        <w:t>February 6, 2009.  Stockholm School of Economics, Stockholm, Sweden.</w:t>
      </w:r>
    </w:p>
    <w:p w14:paraId="740F075E" w14:textId="77777777" w:rsidR="00B87E27" w:rsidRDefault="00B87E27" w:rsidP="00B87E27">
      <w:pPr>
        <w:pStyle w:val="Normal1"/>
        <w:rPr>
          <w:b/>
        </w:rPr>
      </w:pPr>
    </w:p>
    <w:p w14:paraId="7F9A85EC" w14:textId="77777777" w:rsidR="00B87E27" w:rsidRDefault="00B87E27" w:rsidP="00B87E27">
      <w:pPr>
        <w:pStyle w:val="Normal1"/>
      </w:pPr>
      <w:r>
        <w:t>2008.  Overdevest, C.  Ratcheting Standards in the Forest Sector.  Institute of International Business, Seminar Series.  November 7, 2008.  Stockholm School of Economics, Stockholm, Sweden.</w:t>
      </w:r>
    </w:p>
    <w:p w14:paraId="6610BAC6" w14:textId="77777777" w:rsidR="00B87E27" w:rsidRDefault="00B87E27" w:rsidP="00B87E27">
      <w:pPr>
        <w:pStyle w:val="Normal1"/>
        <w:rPr>
          <w:b/>
        </w:rPr>
      </w:pPr>
    </w:p>
    <w:p w14:paraId="2ADA2A81" w14:textId="77777777" w:rsidR="00B87E27" w:rsidRDefault="00B87E27" w:rsidP="00B87E27">
      <w:pPr>
        <w:pStyle w:val="Normal1"/>
      </w:pPr>
      <w:r>
        <w:t xml:space="preserve">2008.  Overdevest, C. Performativity, </w:t>
      </w:r>
      <w:proofErr w:type="spellStart"/>
      <w:r>
        <w:t>Counterperformativity</w:t>
      </w:r>
      <w:proofErr w:type="spellEnd"/>
      <w:r>
        <w:t xml:space="preserve"> and the Case of FLEGT.  E</w:t>
      </w:r>
      <w:r>
        <w:rPr>
          <w:bCs/>
        </w:rPr>
        <w:t>nergizing Markets – Making and Breaking Boundaries for The Regimes of Value. October 30 – November 1, 2008.  Copenhagen Business School., Copenhagen, Denmark.</w:t>
      </w:r>
    </w:p>
    <w:p w14:paraId="0E9D51E9" w14:textId="77777777" w:rsidR="00B87E27" w:rsidRDefault="00B87E27" w:rsidP="00B87E27">
      <w:pPr>
        <w:pStyle w:val="Normal1"/>
        <w:rPr>
          <w:b/>
        </w:rPr>
      </w:pPr>
    </w:p>
    <w:p w14:paraId="445C1037" w14:textId="77777777" w:rsidR="00B87E27" w:rsidRDefault="00B87E27" w:rsidP="00B87E27">
      <w:pPr>
        <w:pStyle w:val="Normal1"/>
      </w:pPr>
      <w:r>
        <w:t xml:space="preserve">2008. Overdevest C.  Ratcheting Standards in the Forest Sector.  University of Wisconsin-Madison, sponsored by Center for World Affairs and the Global Economy and Department of Rural Sociology.  May 2, 2008. Invited. </w:t>
      </w:r>
    </w:p>
    <w:p w14:paraId="1AE6ED24" w14:textId="77777777" w:rsidR="00B87E27" w:rsidRDefault="00B87E27" w:rsidP="00B87E27">
      <w:pPr>
        <w:pStyle w:val="Normal1"/>
      </w:pPr>
    </w:p>
    <w:p w14:paraId="28244BC8" w14:textId="77777777" w:rsidR="00B87E27" w:rsidRDefault="00B87E27" w:rsidP="00B87E27">
      <w:pPr>
        <w:pStyle w:val="Normal1"/>
      </w:pPr>
      <w:r>
        <w:t xml:space="preserve">2008.  Overdevest C. and B. Mayer.   Harnessing the Power of Information through Community Monitoring: Insights from Social Science.  Texas Law Review Symposium on </w:t>
      </w:r>
      <w:r>
        <w:rPr>
          <w:iCs/>
        </w:rPr>
        <w:t xml:space="preserve">Harnessing the Power of Information for the Next Generation of Environmental Law.  University of Texas School of Law. February 1-2, 2008. </w:t>
      </w:r>
      <w:r>
        <w:t xml:space="preserve">Invited </w:t>
      </w:r>
    </w:p>
    <w:p w14:paraId="137BF8FF" w14:textId="77777777" w:rsidR="00B87E27" w:rsidRDefault="00B87E27" w:rsidP="00B87E27">
      <w:pPr>
        <w:rPr>
          <w:b/>
          <w:bCs/>
        </w:rPr>
      </w:pPr>
    </w:p>
    <w:p w14:paraId="160C111A" w14:textId="77777777" w:rsidR="00B87E27" w:rsidRDefault="00B87E27" w:rsidP="00B87E27">
      <w:pPr>
        <w:pStyle w:val="Normal1"/>
      </w:pPr>
      <w:r>
        <w:t xml:space="preserve">2007.  Overdevest, C. “Harnessing the Power of Information:  Bucket Brigades as Example.”  Next Generation Environmental Law Roundtable Meeting.  UF Levin College of Law. Thursday, March 1, 2007.  Invited </w:t>
      </w:r>
    </w:p>
    <w:p w14:paraId="67F8CA57" w14:textId="77777777" w:rsidR="00B87E27" w:rsidRDefault="00B87E27" w:rsidP="00B87E27"/>
    <w:p w14:paraId="4E7758C7" w14:textId="77777777" w:rsidR="00B87E27" w:rsidRDefault="00B87E27" w:rsidP="00B87E27">
      <w:r>
        <w:t xml:space="preserve">2007. Overdevest, C. The Governance Hypothesis: A Pragmatist Approach?  German Environmental Sociology Summit 007:  International and Interdisciplinary Challenges.  November 8 – 10, 2007.  University of </w:t>
      </w:r>
      <w:proofErr w:type="spellStart"/>
      <w:r>
        <w:t>Lüneburg</w:t>
      </w:r>
      <w:proofErr w:type="spellEnd"/>
      <w:r>
        <w:t xml:space="preserve">, </w:t>
      </w:r>
      <w:proofErr w:type="spellStart"/>
      <w:r>
        <w:t>Lüneburg</w:t>
      </w:r>
      <w:proofErr w:type="spellEnd"/>
      <w:r>
        <w:t>, Germany.</w:t>
      </w:r>
    </w:p>
    <w:p w14:paraId="539596B8" w14:textId="77777777" w:rsidR="00B87E27" w:rsidRDefault="00B87E27" w:rsidP="00B87E27"/>
    <w:p w14:paraId="2CC3F52D" w14:textId="77777777" w:rsidR="00B87E27" w:rsidRDefault="00B87E27" w:rsidP="00B87E27">
      <w:r>
        <w:t xml:space="preserve">2007. Mayer, B. and C. Overdevest.  Bucket Brigades and Community-Based Environmental Monitoring.  Society for the Social Studies of Science, Annual Conference.  October 11-13, </w:t>
      </w:r>
      <w:r>
        <w:lastRenderedPageBreak/>
        <w:t>2007. Montreal, Canada.</w:t>
      </w:r>
    </w:p>
    <w:p w14:paraId="74A17B23" w14:textId="77777777" w:rsidR="00B87E27" w:rsidRDefault="00B87E27" w:rsidP="00B87E27"/>
    <w:p w14:paraId="71FDEBF7" w14:textId="77777777" w:rsidR="00B87E27" w:rsidRDefault="00B87E27" w:rsidP="00B87E27">
      <w:r>
        <w:t xml:space="preserve">2007. Overdevest. C. and B. Mayer.  Bucket Brigades:  A Research Proposal   American Sociology Association Annual Meeting.  August 10-15, 2007. NY, NY </w:t>
      </w:r>
    </w:p>
    <w:p w14:paraId="3552657B" w14:textId="77777777" w:rsidR="00B87E27" w:rsidRDefault="00B87E27" w:rsidP="00B87E27">
      <w:pPr>
        <w:pStyle w:val="Normal1"/>
        <w:rPr>
          <w:b/>
        </w:rPr>
      </w:pPr>
    </w:p>
    <w:p w14:paraId="350BF82D" w14:textId="77777777" w:rsidR="00B87E27" w:rsidRDefault="00B87E27" w:rsidP="00B87E27">
      <w:pPr>
        <w:pStyle w:val="Normal1"/>
      </w:pPr>
      <w:r>
        <w:t xml:space="preserve">2005.  Overdevest, C.  “Certification and Standard Setting in Forest Sector:  Incorporating Social and Economic Values in Forest Policy and Practice?”  Ecological Society of America, Montreal, Canada.  August 7-12, 2005.  Panel on “Ecosystem Services and Responsible Investing:  Trends and Developments.”  Invited </w:t>
      </w:r>
    </w:p>
    <w:p w14:paraId="273C9DAE" w14:textId="77777777" w:rsidR="00B87E27" w:rsidRDefault="00B87E27" w:rsidP="00B87E27"/>
    <w:p w14:paraId="5B79F30D" w14:textId="77777777" w:rsidR="00B87E27" w:rsidRDefault="00B87E27" w:rsidP="00B87E27">
      <w:pPr>
        <w:pStyle w:val="Normal1"/>
      </w:pPr>
      <w:r>
        <w:t xml:space="preserve">2005.  Overdevest, C.  Forest Certification and Institutional Governance:  An Empirical Study of Forest Stewardship Council Certificate Holders in the United States.  American Sociological Association Annual meeting, August 13-17, 2005.  Philadelphia, PA. </w:t>
      </w:r>
    </w:p>
    <w:p w14:paraId="706E2791" w14:textId="77777777" w:rsidR="00B87E27" w:rsidRDefault="00B87E27" w:rsidP="00B87E27">
      <w:pPr>
        <w:pStyle w:val="Normal1"/>
      </w:pPr>
    </w:p>
    <w:p w14:paraId="4CF0CA74" w14:textId="77777777" w:rsidR="00B87E27" w:rsidRDefault="00B87E27" w:rsidP="00B87E27">
      <w:pPr>
        <w:pStyle w:val="Normal1"/>
      </w:pPr>
      <w:r>
        <w:t>2004.  Overdevest, C. Information Politics, Treadmill Politics, and Public Policy:  Toward a Political Economy of Information. American Sociology Association Annual meeting.  August 13-17, 2004. San Francisco, CA.</w:t>
      </w:r>
    </w:p>
    <w:p w14:paraId="4C93A9D1" w14:textId="77777777" w:rsidR="00B87E27" w:rsidRDefault="00B87E27" w:rsidP="00B87E27">
      <w:pPr>
        <w:pStyle w:val="Normal1"/>
      </w:pPr>
    </w:p>
    <w:p w14:paraId="57E6A36C" w14:textId="77777777" w:rsidR="00B87E27" w:rsidRDefault="00B87E27" w:rsidP="00B87E27">
      <w:pPr>
        <w:pStyle w:val="Normal1"/>
      </w:pPr>
      <w:r>
        <w:t xml:space="preserve">2003.  Overdevest, C.  Information Politics, Treadmill Politics, and Public Policy:  Toward a Political Economy of Information.  Symposium on Environment and the Treadmill of Production.  Sponsored by the Environment and Society Research Committee (RC24) of the International Sociological Association. October 31-November 1, 2003. University of Wisconsin. </w:t>
      </w:r>
    </w:p>
    <w:p w14:paraId="461840AC" w14:textId="77777777" w:rsidR="00B87E27" w:rsidRDefault="00B87E27" w:rsidP="00B87E27">
      <w:pPr>
        <w:pStyle w:val="Normal1"/>
      </w:pPr>
    </w:p>
    <w:p w14:paraId="2B75E98B" w14:textId="77777777" w:rsidR="00B87E27" w:rsidRDefault="00B87E27" w:rsidP="00B87E27">
      <w:pPr>
        <w:pStyle w:val="Normal1"/>
      </w:pPr>
      <w:r>
        <w:t xml:space="preserve">2003.  Overdevest, C.  Codes of Conduct and Standard Setting in the Forest Sector:  Constructing Markets for Democracy?  International Symposium on Corporate Codes of Conduct and the Social Regulation of the Global Firm.  Equity, Efficiency or Ethics?  </w:t>
      </w:r>
      <w:proofErr w:type="gramStart"/>
      <w:r>
        <w:t>April  30</w:t>
      </w:r>
      <w:proofErr w:type="gramEnd"/>
      <w:r>
        <w:t>—May 1, 2003  University of Montreal, Canada.</w:t>
      </w:r>
    </w:p>
    <w:p w14:paraId="658D31EA" w14:textId="77777777" w:rsidR="00B87E27" w:rsidRDefault="00B87E27" w:rsidP="00B87E27">
      <w:pPr>
        <w:pStyle w:val="Normal1"/>
      </w:pPr>
    </w:p>
    <w:p w14:paraId="74C0D597" w14:textId="77777777" w:rsidR="00B87E27" w:rsidRDefault="00B87E27" w:rsidP="00B87E27">
      <w:pPr>
        <w:pStyle w:val="Normal1"/>
      </w:pPr>
      <w:r>
        <w:t>2003.  Overdevest, C.  Institutional Innovations and Social Regulation in the Forest Sector:  Key Actors and Mechanisms.   American Sociological Association Annual Meetings.  August 15-18, 2003.  Atlanta, Georgia.</w:t>
      </w:r>
    </w:p>
    <w:p w14:paraId="24CEFE2A" w14:textId="77777777" w:rsidR="00B87E27" w:rsidRDefault="00B87E27" w:rsidP="00B87E27">
      <w:pPr>
        <w:pStyle w:val="Normal1"/>
      </w:pPr>
    </w:p>
    <w:p w14:paraId="33F951EC" w14:textId="77777777" w:rsidR="00B87E27" w:rsidRDefault="00B87E27" w:rsidP="00B87E27">
      <w:pPr>
        <w:pStyle w:val="Normal1"/>
      </w:pPr>
      <w:r>
        <w:t>2002.  Overdevest, C.  Ratcheting Environmental Standards?  Investigating the Case for Democratic Experimentalism and New Governance in the Forest Sector.  American Sociological Association Annual Meeting. August 16-19, Chicago Illinois.</w:t>
      </w:r>
    </w:p>
    <w:p w14:paraId="7EC89B34" w14:textId="77777777" w:rsidR="00B87E27" w:rsidRDefault="00B87E27" w:rsidP="00B87E27">
      <w:pPr>
        <w:pStyle w:val="Normal1"/>
      </w:pPr>
    </w:p>
    <w:p w14:paraId="70F71D3D" w14:textId="77777777" w:rsidR="00B87E27" w:rsidRDefault="00B87E27" w:rsidP="00B87E27">
      <w:pPr>
        <w:pStyle w:val="Normal1"/>
      </w:pPr>
      <w:r>
        <w:t xml:space="preserve">2002.  </w:t>
      </w:r>
      <w:proofErr w:type="spellStart"/>
      <w:r>
        <w:t>Clendenning</w:t>
      </w:r>
      <w:proofErr w:type="spellEnd"/>
      <w:r>
        <w:t xml:space="preserve">, G., B.M. Kahn, C.A. </w:t>
      </w:r>
      <w:proofErr w:type="spellStart"/>
      <w:r>
        <w:t>Overdevest</w:t>
      </w:r>
      <w:proofErr w:type="spellEnd"/>
      <w:r>
        <w:t xml:space="preserve">, and </w:t>
      </w:r>
      <w:proofErr w:type="spellStart"/>
      <w:r>
        <w:t>B.Vail</w:t>
      </w:r>
      <w:proofErr w:type="spellEnd"/>
      <w:r>
        <w:t xml:space="preserve">.  Does it Pay to be </w:t>
      </w:r>
      <w:proofErr w:type="gramStart"/>
      <w:r>
        <w:t>Green?:</w:t>
      </w:r>
      <w:proofErr w:type="gramEnd"/>
      <w:r>
        <w:t xml:space="preserve"> An Empirical Study of Theories of Environmental Improvement.  Ninth Annual Symposium on Society and Resource Management.  June 2-5, Bloomington Illinois.</w:t>
      </w:r>
    </w:p>
    <w:p w14:paraId="53299708" w14:textId="77777777" w:rsidR="00B87E27" w:rsidRDefault="00B87E27" w:rsidP="00B87E27">
      <w:pPr>
        <w:pStyle w:val="Normal1"/>
      </w:pPr>
    </w:p>
    <w:p w14:paraId="7D940111" w14:textId="77777777" w:rsidR="00B87E27" w:rsidRDefault="00B87E27" w:rsidP="00B87E27">
      <w:pPr>
        <w:pStyle w:val="Normal1"/>
      </w:pPr>
      <w:r>
        <w:t>2000.  Overdevest, C.A.</w:t>
      </w:r>
      <w:proofErr w:type="gramStart"/>
      <w:r>
        <w:t>,  Bennett</w:t>
      </w:r>
      <w:proofErr w:type="gramEnd"/>
      <w:r>
        <w:t xml:space="preserve">, E.,  Gergel, S.E.,  Greenfield, B.K., </w:t>
      </w:r>
      <w:proofErr w:type="spellStart"/>
      <w:r>
        <w:t>Stumborg</w:t>
      </w:r>
      <w:proofErr w:type="spellEnd"/>
      <w:r>
        <w:t xml:space="preserve"> B. A Reassessment of the Kuznets Curve Using Long Term Environmental Indicators. Eighth International Symposium on Society and Resources Management, Bellingham Washington, June 2-5, 2000.  </w:t>
      </w:r>
    </w:p>
    <w:p w14:paraId="31F9F059" w14:textId="77777777" w:rsidR="00B87E27" w:rsidRDefault="00B87E27" w:rsidP="00B87E27">
      <w:pPr>
        <w:pStyle w:val="Normal1"/>
      </w:pPr>
    </w:p>
    <w:p w14:paraId="5C8653E2" w14:textId="77777777" w:rsidR="00B87E27" w:rsidRDefault="00B87E27" w:rsidP="00B87E27">
      <w:pPr>
        <w:pStyle w:val="Normal1"/>
      </w:pPr>
      <w:r>
        <w:t xml:space="preserve">2000.  Overdevest, C.A. and H.K. Cordell.  Footprints on the Land: Population Trends and the </w:t>
      </w:r>
      <w:r>
        <w:lastRenderedPageBreak/>
        <w:t xml:space="preserve">Future of Natural Resources in the United States.  Eighth International Symposium on Society and Resources Management, Bellingham Washington, June 17-22, 2000.  </w:t>
      </w:r>
    </w:p>
    <w:p w14:paraId="284CDEDE" w14:textId="77777777" w:rsidR="00000000" w:rsidRDefault="00000000"/>
    <w:sectPr w:rsidR="00C2744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B415D" w14:textId="77777777" w:rsidR="009C4D4E" w:rsidRDefault="009C4D4E" w:rsidP="008E3804">
      <w:r>
        <w:separator/>
      </w:r>
    </w:p>
  </w:endnote>
  <w:endnote w:type="continuationSeparator" w:id="0">
    <w:p w14:paraId="49F029A1" w14:textId="77777777" w:rsidR="009C4D4E" w:rsidRDefault="009C4D4E" w:rsidP="008E3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4D"/>
    <w:family w:val="auto"/>
    <w:pitch w:val="variable"/>
    <w:sig w:usb0="00008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C99A" w14:textId="77777777" w:rsidR="008E3804" w:rsidRDefault="008E38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2F87" w14:textId="77777777" w:rsidR="008E3804" w:rsidRDefault="008E38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1E28A" w14:textId="77777777" w:rsidR="008E3804" w:rsidRDefault="008E3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35CD4" w14:textId="77777777" w:rsidR="009C4D4E" w:rsidRDefault="009C4D4E" w:rsidP="008E3804">
      <w:r>
        <w:separator/>
      </w:r>
    </w:p>
  </w:footnote>
  <w:footnote w:type="continuationSeparator" w:id="0">
    <w:p w14:paraId="52D34467" w14:textId="77777777" w:rsidR="009C4D4E" w:rsidRDefault="009C4D4E" w:rsidP="008E3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1006" w14:textId="77777777" w:rsidR="008E3804" w:rsidRDefault="008E3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5386" w14:textId="77777777" w:rsidR="008E3804" w:rsidRDefault="008E38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7C82" w14:textId="77777777" w:rsidR="008E3804" w:rsidRDefault="008E38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C3BF6"/>
    <w:multiLevelType w:val="hybridMultilevel"/>
    <w:tmpl w:val="E1003810"/>
    <w:lvl w:ilvl="0" w:tplc="F7D419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1FF418D"/>
    <w:multiLevelType w:val="hybridMultilevel"/>
    <w:tmpl w:val="34F4CFB8"/>
    <w:lvl w:ilvl="0" w:tplc="B59A6D8C">
      <w:start w:val="1"/>
      <w:numFmt w:val="decimal"/>
      <w:lvlText w:val="(%1)"/>
      <w:lvlJc w:val="left"/>
      <w:pPr>
        <w:ind w:left="2520" w:hanging="360"/>
      </w:pPr>
      <w:rPr>
        <w:rFonts w:ascii="Arial" w:hAnsi="Arial" w:cs="Arial" w:hint="default"/>
        <w:color w:val="00000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70DC6F89"/>
    <w:multiLevelType w:val="hybridMultilevel"/>
    <w:tmpl w:val="D8BE8244"/>
    <w:lvl w:ilvl="0" w:tplc="C8587DA6">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081824352">
    <w:abstractNumId w:val="0"/>
  </w:num>
  <w:num w:numId="2" w16cid:durableId="1436251737">
    <w:abstractNumId w:val="2"/>
  </w:num>
  <w:num w:numId="3" w16cid:durableId="1391073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M1MzCwNDczNDZU0lEKTi0uzszPAykwqgUAl8Qo4ywAAAA="/>
  </w:docVars>
  <w:rsids>
    <w:rsidRoot w:val="00B87E27"/>
    <w:rsid w:val="00013493"/>
    <w:rsid w:val="00091D5A"/>
    <w:rsid w:val="000A265B"/>
    <w:rsid w:val="001066F9"/>
    <w:rsid w:val="00172416"/>
    <w:rsid w:val="00181560"/>
    <w:rsid w:val="001D2FBB"/>
    <w:rsid w:val="001E0148"/>
    <w:rsid w:val="00222FD0"/>
    <w:rsid w:val="00302944"/>
    <w:rsid w:val="00324806"/>
    <w:rsid w:val="003539C5"/>
    <w:rsid w:val="003947DF"/>
    <w:rsid w:val="003970BD"/>
    <w:rsid w:val="003E3EF9"/>
    <w:rsid w:val="00414D4A"/>
    <w:rsid w:val="00453067"/>
    <w:rsid w:val="0064030B"/>
    <w:rsid w:val="006A0FB9"/>
    <w:rsid w:val="006A36D3"/>
    <w:rsid w:val="006E6DBA"/>
    <w:rsid w:val="00716615"/>
    <w:rsid w:val="00731210"/>
    <w:rsid w:val="0075200F"/>
    <w:rsid w:val="00763D41"/>
    <w:rsid w:val="008E3804"/>
    <w:rsid w:val="0091188D"/>
    <w:rsid w:val="00963DA8"/>
    <w:rsid w:val="009C4D4E"/>
    <w:rsid w:val="00A1599E"/>
    <w:rsid w:val="00A37E8C"/>
    <w:rsid w:val="00A76F7A"/>
    <w:rsid w:val="00AA59DB"/>
    <w:rsid w:val="00B6762E"/>
    <w:rsid w:val="00B87E27"/>
    <w:rsid w:val="00C12E63"/>
    <w:rsid w:val="00C2485D"/>
    <w:rsid w:val="00E1327C"/>
    <w:rsid w:val="00E534DC"/>
    <w:rsid w:val="00E86843"/>
    <w:rsid w:val="00F1249D"/>
    <w:rsid w:val="00F15B9F"/>
    <w:rsid w:val="00F25BC1"/>
    <w:rsid w:val="00F40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8DDA0"/>
  <w15:chartTrackingRefBased/>
  <w15:docId w15:val="{937305ED-D8A4-41C0-AB35-81E05A8A8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E27"/>
    <w:pPr>
      <w:widowControl w:val="0"/>
      <w:suppressAutoHyphens/>
      <w:autoSpaceDE w:val="0"/>
      <w:spacing w:after="0" w:line="240" w:lineRule="auto"/>
    </w:pPr>
    <w:rPr>
      <w:rFonts w:ascii="Times New Roman" w:eastAsia="Times New Roman" w:hAnsi="Times New Roman" w:cs="Times New Roman"/>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unhideWhenUsed/>
    <w:rsid w:val="00B87E27"/>
    <w:rPr>
      <w:color w:val="0000FF"/>
      <w:u w:val="single"/>
    </w:rPr>
  </w:style>
  <w:style w:type="paragraph" w:styleId="PlainText">
    <w:name w:val="Plain Text"/>
    <w:basedOn w:val="Normal"/>
    <w:link w:val="PlainTextChar"/>
    <w:uiPriority w:val="99"/>
    <w:semiHidden/>
    <w:unhideWhenUsed/>
    <w:rsid w:val="00B87E27"/>
    <w:pPr>
      <w:widowControl/>
      <w:suppressAutoHyphens w:val="0"/>
      <w:autoSpaceDE/>
    </w:pPr>
    <w:rPr>
      <w:rFonts w:ascii="Calibri" w:eastAsiaTheme="minorHAnsi" w:hAnsi="Calibri" w:cstheme="minorBidi"/>
      <w:sz w:val="22"/>
      <w:szCs w:val="21"/>
      <w:lang w:bidi="ar-SA"/>
    </w:rPr>
  </w:style>
  <w:style w:type="character" w:customStyle="1" w:styleId="PlainTextChar">
    <w:name w:val="Plain Text Char"/>
    <w:basedOn w:val="DefaultParagraphFont"/>
    <w:link w:val="PlainText"/>
    <w:uiPriority w:val="99"/>
    <w:semiHidden/>
    <w:rsid w:val="00B87E27"/>
    <w:rPr>
      <w:rFonts w:ascii="Calibri" w:hAnsi="Calibri"/>
      <w:szCs w:val="21"/>
    </w:rPr>
  </w:style>
  <w:style w:type="paragraph" w:customStyle="1" w:styleId="Normal1">
    <w:name w:val="Normal1"/>
    <w:basedOn w:val="Normal"/>
    <w:rsid w:val="00B87E27"/>
  </w:style>
  <w:style w:type="paragraph" w:customStyle="1" w:styleId="Default">
    <w:name w:val="Default"/>
    <w:rsid w:val="00B87E2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rticle-headermeta-info-label">
    <w:name w:val="article-header__meta-info-label"/>
    <w:basedOn w:val="DefaultParagraphFont"/>
    <w:rsid w:val="006A36D3"/>
  </w:style>
  <w:style w:type="character" w:customStyle="1" w:styleId="apple-converted-space">
    <w:name w:val="apple-converted-space"/>
    <w:basedOn w:val="DefaultParagraphFont"/>
    <w:rsid w:val="006A36D3"/>
  </w:style>
  <w:style w:type="character" w:customStyle="1" w:styleId="article-headermeta-info-data">
    <w:name w:val="article-header__meta-info-data"/>
    <w:basedOn w:val="DefaultParagraphFont"/>
    <w:rsid w:val="006A36D3"/>
  </w:style>
  <w:style w:type="paragraph" w:styleId="Header">
    <w:name w:val="header"/>
    <w:basedOn w:val="Normal"/>
    <w:link w:val="HeaderChar"/>
    <w:uiPriority w:val="99"/>
    <w:unhideWhenUsed/>
    <w:rsid w:val="008E3804"/>
    <w:pPr>
      <w:tabs>
        <w:tab w:val="center" w:pos="4680"/>
        <w:tab w:val="right" w:pos="9360"/>
      </w:tabs>
    </w:pPr>
  </w:style>
  <w:style w:type="character" w:customStyle="1" w:styleId="HeaderChar">
    <w:name w:val="Header Char"/>
    <w:basedOn w:val="DefaultParagraphFont"/>
    <w:link w:val="Header"/>
    <w:uiPriority w:val="99"/>
    <w:rsid w:val="008E3804"/>
    <w:rPr>
      <w:rFonts w:ascii="Times New Roman" w:eastAsia="Times New Roman" w:hAnsi="Times New Roman" w:cs="Times New Roman"/>
      <w:sz w:val="24"/>
      <w:szCs w:val="24"/>
      <w:lang w:bidi="en-US"/>
    </w:rPr>
  </w:style>
  <w:style w:type="paragraph" w:styleId="Footer">
    <w:name w:val="footer"/>
    <w:basedOn w:val="Normal"/>
    <w:link w:val="FooterChar"/>
    <w:uiPriority w:val="99"/>
    <w:unhideWhenUsed/>
    <w:rsid w:val="008E3804"/>
    <w:pPr>
      <w:tabs>
        <w:tab w:val="center" w:pos="4680"/>
        <w:tab w:val="right" w:pos="9360"/>
      </w:tabs>
    </w:pPr>
  </w:style>
  <w:style w:type="character" w:customStyle="1" w:styleId="FooterChar">
    <w:name w:val="Footer Char"/>
    <w:basedOn w:val="DefaultParagraphFont"/>
    <w:link w:val="Footer"/>
    <w:uiPriority w:val="99"/>
    <w:rsid w:val="008E3804"/>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8E3804"/>
    <w:pPr>
      <w:widowControl/>
      <w:suppressAutoHyphens w:val="0"/>
      <w:autoSpaceDE/>
      <w:ind w:left="720"/>
      <w:jc w:val="both"/>
    </w:pPr>
    <w:rPr>
      <w:rFonts w:ascii="Helvetica" w:hAnsi="Helvetica"/>
      <w:szCs w:val="20"/>
      <w:lang w:bidi="ar-SA"/>
    </w:rPr>
  </w:style>
  <w:style w:type="paragraph" w:styleId="NormalWeb">
    <w:name w:val="Normal (Web)"/>
    <w:basedOn w:val="Normal"/>
    <w:uiPriority w:val="99"/>
    <w:unhideWhenUsed/>
    <w:rsid w:val="00A37E8C"/>
    <w:pPr>
      <w:widowControl/>
      <w:suppressAutoHyphens w:val="0"/>
      <w:autoSpaceDE/>
      <w:spacing w:before="100" w:beforeAutospacing="1" w:after="100" w:afterAutospacing="1"/>
    </w:pPr>
    <w:rPr>
      <w:lang w:bidi="ar-SA"/>
    </w:rPr>
  </w:style>
  <w:style w:type="paragraph" w:styleId="BalloonText">
    <w:name w:val="Balloon Text"/>
    <w:basedOn w:val="Normal"/>
    <w:link w:val="BalloonTextChar"/>
    <w:uiPriority w:val="99"/>
    <w:semiHidden/>
    <w:unhideWhenUsed/>
    <w:rsid w:val="001E01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148"/>
    <w:rPr>
      <w:rFonts w:ascii="Segoe UI" w:eastAsia="Times New Roman" w:hAnsi="Segoe UI" w:cs="Segoe UI"/>
      <w:sz w:val="18"/>
      <w:szCs w:val="18"/>
      <w:lang w:bidi="en-US"/>
    </w:rPr>
  </w:style>
  <w:style w:type="character" w:customStyle="1" w:styleId="typography-body">
    <w:name w:val="typography-body"/>
    <w:basedOn w:val="DefaultParagraphFont"/>
    <w:rsid w:val="003947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59951">
      <w:bodyDiv w:val="1"/>
      <w:marLeft w:val="0"/>
      <w:marRight w:val="0"/>
      <w:marTop w:val="0"/>
      <w:marBottom w:val="0"/>
      <w:divBdr>
        <w:top w:val="none" w:sz="0" w:space="0" w:color="auto"/>
        <w:left w:val="none" w:sz="0" w:space="0" w:color="auto"/>
        <w:bottom w:val="none" w:sz="0" w:space="0" w:color="auto"/>
        <w:right w:val="none" w:sz="0" w:space="0" w:color="auto"/>
      </w:divBdr>
      <w:divsChild>
        <w:div w:id="1352949086">
          <w:marLeft w:val="0"/>
          <w:marRight w:val="0"/>
          <w:marTop w:val="0"/>
          <w:marBottom w:val="0"/>
          <w:divBdr>
            <w:top w:val="none" w:sz="0" w:space="0" w:color="auto"/>
            <w:left w:val="none" w:sz="0" w:space="0" w:color="auto"/>
            <w:bottom w:val="none" w:sz="0" w:space="0" w:color="auto"/>
            <w:right w:val="none" w:sz="0" w:space="0" w:color="auto"/>
          </w:divBdr>
          <w:divsChild>
            <w:div w:id="144127986">
              <w:marLeft w:val="0"/>
              <w:marRight w:val="0"/>
              <w:marTop w:val="0"/>
              <w:marBottom w:val="0"/>
              <w:divBdr>
                <w:top w:val="none" w:sz="0" w:space="0" w:color="auto"/>
                <w:left w:val="none" w:sz="0" w:space="0" w:color="auto"/>
                <w:bottom w:val="none" w:sz="0" w:space="0" w:color="auto"/>
                <w:right w:val="none" w:sz="0" w:space="0" w:color="auto"/>
              </w:divBdr>
              <w:divsChild>
                <w:div w:id="1797723831">
                  <w:marLeft w:val="0"/>
                  <w:marRight w:val="0"/>
                  <w:marTop w:val="0"/>
                  <w:marBottom w:val="0"/>
                  <w:divBdr>
                    <w:top w:val="none" w:sz="0" w:space="0" w:color="auto"/>
                    <w:left w:val="none" w:sz="0" w:space="0" w:color="auto"/>
                    <w:bottom w:val="none" w:sz="0" w:space="0" w:color="auto"/>
                    <w:right w:val="none" w:sz="0" w:space="0" w:color="auto"/>
                  </w:divBdr>
                  <w:divsChild>
                    <w:div w:id="46651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164712">
      <w:bodyDiv w:val="1"/>
      <w:marLeft w:val="0"/>
      <w:marRight w:val="0"/>
      <w:marTop w:val="0"/>
      <w:marBottom w:val="0"/>
      <w:divBdr>
        <w:top w:val="none" w:sz="0" w:space="0" w:color="auto"/>
        <w:left w:val="none" w:sz="0" w:space="0" w:color="auto"/>
        <w:bottom w:val="none" w:sz="0" w:space="0" w:color="auto"/>
        <w:right w:val="none" w:sz="0" w:space="0" w:color="auto"/>
      </w:divBdr>
      <w:divsChild>
        <w:div w:id="344400396">
          <w:marLeft w:val="0"/>
          <w:marRight w:val="0"/>
          <w:marTop w:val="0"/>
          <w:marBottom w:val="0"/>
          <w:divBdr>
            <w:top w:val="none" w:sz="0" w:space="0" w:color="auto"/>
            <w:left w:val="none" w:sz="0" w:space="0" w:color="auto"/>
            <w:bottom w:val="none" w:sz="0" w:space="0" w:color="auto"/>
            <w:right w:val="none" w:sz="0" w:space="0" w:color="auto"/>
          </w:divBdr>
          <w:divsChild>
            <w:div w:id="1431312770">
              <w:marLeft w:val="0"/>
              <w:marRight w:val="0"/>
              <w:marTop w:val="0"/>
              <w:marBottom w:val="0"/>
              <w:divBdr>
                <w:top w:val="none" w:sz="0" w:space="0" w:color="auto"/>
                <w:left w:val="none" w:sz="0" w:space="0" w:color="auto"/>
                <w:bottom w:val="none" w:sz="0" w:space="0" w:color="auto"/>
                <w:right w:val="none" w:sz="0" w:space="0" w:color="auto"/>
              </w:divBdr>
              <w:divsChild>
                <w:div w:id="7381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576300">
      <w:bodyDiv w:val="1"/>
      <w:marLeft w:val="0"/>
      <w:marRight w:val="0"/>
      <w:marTop w:val="0"/>
      <w:marBottom w:val="0"/>
      <w:divBdr>
        <w:top w:val="none" w:sz="0" w:space="0" w:color="auto"/>
        <w:left w:val="none" w:sz="0" w:space="0" w:color="auto"/>
        <w:bottom w:val="none" w:sz="0" w:space="0" w:color="auto"/>
        <w:right w:val="none" w:sz="0" w:space="0" w:color="auto"/>
      </w:divBdr>
    </w:div>
    <w:div w:id="1319380195">
      <w:bodyDiv w:val="1"/>
      <w:marLeft w:val="0"/>
      <w:marRight w:val="0"/>
      <w:marTop w:val="0"/>
      <w:marBottom w:val="0"/>
      <w:divBdr>
        <w:top w:val="none" w:sz="0" w:space="0" w:color="auto"/>
        <w:left w:val="none" w:sz="0" w:space="0" w:color="auto"/>
        <w:bottom w:val="none" w:sz="0" w:space="0" w:color="auto"/>
        <w:right w:val="none" w:sz="0" w:space="0" w:color="auto"/>
      </w:divBdr>
    </w:div>
    <w:div w:id="1508249268">
      <w:bodyDiv w:val="1"/>
      <w:marLeft w:val="0"/>
      <w:marRight w:val="0"/>
      <w:marTop w:val="0"/>
      <w:marBottom w:val="0"/>
      <w:divBdr>
        <w:top w:val="none" w:sz="0" w:space="0" w:color="auto"/>
        <w:left w:val="none" w:sz="0" w:space="0" w:color="auto"/>
        <w:bottom w:val="none" w:sz="0" w:space="0" w:color="auto"/>
        <w:right w:val="none" w:sz="0" w:space="0" w:color="auto"/>
      </w:divBdr>
      <w:divsChild>
        <w:div w:id="1963725330">
          <w:marLeft w:val="0"/>
          <w:marRight w:val="0"/>
          <w:marTop w:val="0"/>
          <w:marBottom w:val="0"/>
          <w:divBdr>
            <w:top w:val="none" w:sz="0" w:space="0" w:color="auto"/>
            <w:left w:val="none" w:sz="0" w:space="0" w:color="auto"/>
            <w:bottom w:val="none" w:sz="0" w:space="0" w:color="auto"/>
            <w:right w:val="none" w:sz="0" w:space="0" w:color="auto"/>
          </w:divBdr>
          <w:divsChild>
            <w:div w:id="573859230">
              <w:marLeft w:val="0"/>
              <w:marRight w:val="0"/>
              <w:marTop w:val="0"/>
              <w:marBottom w:val="0"/>
              <w:divBdr>
                <w:top w:val="none" w:sz="0" w:space="0" w:color="auto"/>
                <w:left w:val="none" w:sz="0" w:space="0" w:color="auto"/>
                <w:bottom w:val="none" w:sz="0" w:space="0" w:color="auto"/>
                <w:right w:val="none" w:sz="0" w:space="0" w:color="auto"/>
              </w:divBdr>
              <w:divsChild>
                <w:div w:id="98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3N8NAyoAAAAJ&amp;hl=en&amp;oi=ao"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coverdev@soc.ufl.ed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4337/9781802205817.00018"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877</Words>
  <Characters>17383</Characters>
  <Application>Microsoft Office Word</Application>
  <DocSecurity>0</DocSecurity>
  <Lines>214</Lines>
  <Paragraphs>29</Paragraphs>
  <ScaleCrop>false</ScaleCrop>
  <HeadingPairs>
    <vt:vector size="2" baseType="variant">
      <vt:variant>
        <vt:lpstr>Title</vt:lpstr>
      </vt:variant>
      <vt:variant>
        <vt:i4>1</vt:i4>
      </vt:variant>
    </vt:vector>
  </HeadingPairs>
  <TitlesOfParts>
    <vt:vector size="1" baseType="lpstr">
      <vt:lpstr/>
    </vt:vector>
  </TitlesOfParts>
  <Company>UF College of Liberal Arts &amp; Sciences</Company>
  <LinksUpToDate>false</LinksUpToDate>
  <CharactersWithSpaces>2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erdevest,Christine</dc:creator>
  <cp:keywords/>
  <dc:description/>
  <cp:lastModifiedBy>Overdevest,Christine</cp:lastModifiedBy>
  <cp:revision>5</cp:revision>
  <cp:lastPrinted>2022-02-08T18:18:00Z</cp:lastPrinted>
  <dcterms:created xsi:type="dcterms:W3CDTF">2023-04-14T15:59:00Z</dcterms:created>
  <dcterms:modified xsi:type="dcterms:W3CDTF">2023-09-06T22:32:00Z</dcterms:modified>
</cp:coreProperties>
</file>